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562F0AA" w14:textId="1131E96B" w:rsidR="00D27799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5958199" w:history="1">
            <w:r w:rsidR="00D27799" w:rsidRPr="00F73691">
              <w:rPr>
                <w:rStyle w:val="Hyperlink"/>
                <w:noProof/>
              </w:rPr>
              <w:t>ARTEFATO 1: Quadro “3 Objetivos”</w:t>
            </w:r>
            <w:r w:rsidR="00D27799">
              <w:rPr>
                <w:noProof/>
                <w:webHidden/>
              </w:rPr>
              <w:tab/>
            </w:r>
            <w:r w:rsidR="00D27799">
              <w:rPr>
                <w:noProof/>
                <w:webHidden/>
              </w:rPr>
              <w:fldChar w:fldCharType="begin"/>
            </w:r>
            <w:r w:rsidR="00D27799">
              <w:rPr>
                <w:noProof/>
                <w:webHidden/>
              </w:rPr>
              <w:instrText xml:space="preserve"> PAGEREF _Toc195958199 \h </w:instrText>
            </w:r>
            <w:r w:rsidR="00D27799">
              <w:rPr>
                <w:noProof/>
                <w:webHidden/>
              </w:rPr>
            </w:r>
            <w:r w:rsidR="00D27799">
              <w:rPr>
                <w:noProof/>
                <w:webHidden/>
              </w:rPr>
              <w:fldChar w:fldCharType="separate"/>
            </w:r>
            <w:r w:rsidR="00D27799">
              <w:rPr>
                <w:noProof/>
                <w:webHidden/>
              </w:rPr>
              <w:t>3</w:t>
            </w:r>
            <w:r w:rsidR="00D27799">
              <w:rPr>
                <w:noProof/>
                <w:webHidden/>
              </w:rPr>
              <w:fldChar w:fldCharType="end"/>
            </w:r>
          </w:hyperlink>
        </w:p>
        <w:p w14:paraId="1FB79429" w14:textId="21A531D8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0" w:history="1">
            <w:r w:rsidRPr="00F73691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BB99AC" w14:textId="73BEEF04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1" w:history="1">
            <w:r w:rsidRPr="00F73691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033ED8" w14:textId="7CB6CC6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2" w:history="1">
            <w:r w:rsidRPr="00F73691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8E9266" w14:textId="2FC2A841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3" w:history="1">
            <w:r w:rsidRPr="00F73691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33A28" w14:textId="439D8149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4" w:history="1">
            <w:r w:rsidRPr="00F73691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2AE7F9" w14:textId="3A6BB2C6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5" w:history="1">
            <w:r w:rsidRPr="00F73691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95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21452" w14:textId="2D5FBB10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6" w:history="1">
            <w:r w:rsidRPr="00F73691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 w:rsidR="00D3793B">
              <w:rPr>
                <w:noProof/>
                <w:webHidden/>
              </w:rPr>
              <w:t>30</w:t>
            </w:r>
          </w:hyperlink>
        </w:p>
        <w:p w14:paraId="2FA277F7" w14:textId="0F95B4BE" w:rsidR="00D27799" w:rsidRDefault="00D27799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kern w:val="2"/>
              <w:sz w:val="24"/>
              <w:szCs w:val="24"/>
              <w:lang w:eastAsia="pt-BR"/>
              <w14:ligatures w14:val="standardContextual"/>
            </w:rPr>
          </w:pPr>
          <w:hyperlink w:anchor="_Toc195958207" w:history="1">
            <w:r w:rsidRPr="00F73691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 w:rsidR="004D3389">
              <w:rPr>
                <w:noProof/>
                <w:webHidden/>
              </w:rPr>
              <w:t>31</w:t>
            </w:r>
          </w:hyperlink>
        </w:p>
        <w:p w14:paraId="6944E5D1" w14:textId="06E1010C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7B984AA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8</w:t>
        </w:r>
      </w:hyperlink>
    </w:p>
    <w:p w14:paraId="639411D0" w14:textId="56EA7003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2</w:t>
        </w:r>
      </w:hyperlink>
    </w:p>
    <w:p w14:paraId="427C4F66" w14:textId="24B6C2A4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 w:rsidR="00201046">
          <w:rPr>
            <w:noProof/>
            <w:webHidden/>
          </w:rPr>
          <w:t>28</w:t>
        </w:r>
      </w:hyperlink>
    </w:p>
    <w:p w14:paraId="35FED90B" w14:textId="5FA6CCCD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 w:rsidR="00D3793B">
          <w:rPr>
            <w:noProof/>
            <w:webHidden/>
          </w:rPr>
          <w:t>30</w:t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95958199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7CAD4444" w:rsidR="00A62F63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pessoas possam compartilhar informações detalhadas sobre o local onde encontraram animais em situação de rua, além de possibilitar o registro de casos de animais perdido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47261D8D" w:rsidR="00363B8C" w:rsidRPr="006B636F" w:rsidRDefault="007B3CEB" w:rsidP="0009428E">
            <w:pPr>
              <w:spacing w:before="120" w:after="120"/>
              <w:rPr>
                <w:sz w:val="24"/>
                <w:szCs w:val="24"/>
              </w:rPr>
            </w:pPr>
            <w:r w:rsidRPr="007B3CEB">
              <w:rPr>
                <w:sz w:val="24"/>
                <w:szCs w:val="24"/>
              </w:rPr>
              <w:t>O aplicativo deve permitir que as ONGs que resgataram animais em situação de rua possam realizar postagens informando sobre o resgate, detalhando a espécie do animal, sua condição e para onde ele foi encaminhado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5B90F1A1" w:rsidR="00DA08E7" w:rsidRPr="006B636F" w:rsidRDefault="008651DD" w:rsidP="0009428E">
            <w:pPr>
              <w:spacing w:before="120" w:after="120"/>
              <w:rPr>
                <w:sz w:val="24"/>
                <w:szCs w:val="24"/>
              </w:rPr>
            </w:pPr>
            <w:r w:rsidRPr="008651DD">
              <w:rPr>
                <w:sz w:val="24"/>
                <w:szCs w:val="24"/>
              </w:rPr>
              <w:t>O aplicativo deve permitir que os usuários interajam com as publicações por meio de comentários, contribuindo com informações e apoio aos casos, além de impulsionar postagens para que ganhem mais visibilidade dentro da plataforma</w:t>
            </w:r>
            <w:r>
              <w:rPr>
                <w:sz w:val="24"/>
                <w:szCs w:val="24"/>
              </w:rPr>
              <w:t>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95958200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0BCCCC46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E389F">
              <w:rPr>
                <w:sz w:val="24"/>
                <w:szCs w:val="24"/>
              </w:rPr>
              <w:t xml:space="preserve">fórum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95958201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95958202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2352F9B1" w:rsidR="001D0E95" w:rsidRDefault="001D0E95" w:rsidP="00490E0C"/>
    <w:p w14:paraId="0DAA6264" w14:textId="44994902" w:rsidR="001D0E95" w:rsidRDefault="00817100" w:rsidP="004905D1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  <w:r>
        <w:rPr>
          <w:noProof/>
        </w:rPr>
        <w:drawing>
          <wp:inline distT="0" distB="0" distL="0" distR="0" wp14:anchorId="47929AB5" wp14:editId="3D88E424">
            <wp:extent cx="8467946" cy="4763069"/>
            <wp:effectExtent l="0" t="0" r="0" b="0"/>
            <wp:docPr id="1825084984" name="Imagem 8" descr="Uma imagem contendo 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084984" name="Imagem 8" descr="Uma imagem contendo 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27231" cy="4796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9E9B6" w14:textId="77777777" w:rsidR="00F76475" w:rsidRDefault="00F76475" w:rsidP="00F76475">
      <w:pPr>
        <w:pStyle w:val="Ttulo1"/>
      </w:pPr>
      <w:bookmarkStart w:id="13" w:name="_Toc195958203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790F4DAD" w14:textId="34ACF065" w:rsidR="003D038A" w:rsidRDefault="000A4924" w:rsidP="003D038A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3386FC45" w14:textId="77777777" w:rsidR="003D038A" w:rsidRDefault="003D038A" w:rsidP="003D038A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C81D72" w:rsidRPr="00821815" w14:paraId="14EAD0FE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A009F44" w14:textId="457BB503" w:rsidR="00C81D72" w:rsidRPr="00821815" w:rsidRDefault="00C81D72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Pr="00A850EA">
              <w:rPr>
                <w:color w:val="FF0000"/>
              </w:rPr>
              <w:t xml:space="preserve">Manter cadastro do </w:t>
            </w:r>
            <w:r w:rsidR="0031410E" w:rsidRPr="00A850EA">
              <w:rPr>
                <w:color w:val="FF0000"/>
              </w:rPr>
              <w:t>cidadão</w:t>
            </w:r>
          </w:p>
        </w:tc>
      </w:tr>
      <w:tr w:rsidR="00C81D72" w14:paraId="5C7FBD4D" w14:textId="77777777" w:rsidTr="00A850EA">
        <w:tc>
          <w:tcPr>
            <w:tcW w:w="8505" w:type="dxa"/>
            <w:gridSpan w:val="2"/>
          </w:tcPr>
          <w:p w14:paraId="0F605939" w14:textId="77777777" w:rsidR="00C81D72" w:rsidRDefault="00C81D72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7E4B94FA" w14:textId="5CCEE183" w:rsidR="00C81D72" w:rsidRPr="00821815" w:rsidRDefault="00C81D72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Manter cadastro do </w:t>
            </w:r>
            <w:r w:rsidR="0031410E">
              <w:t>cidadão</w:t>
            </w:r>
          </w:p>
          <w:p w14:paraId="349F40A5" w14:textId="77777777" w:rsidR="00C81D72" w:rsidRDefault="00C81D72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C81D72" w14:paraId="3AF80897" w14:textId="77777777" w:rsidTr="00A850EA">
        <w:tc>
          <w:tcPr>
            <w:tcW w:w="1276" w:type="dxa"/>
          </w:tcPr>
          <w:p w14:paraId="2B8E1821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1797D9D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054065B6" w14:textId="310B254A" w:rsidR="00C857CF" w:rsidRPr="004F21EF" w:rsidRDefault="00C857CF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</w:t>
            </w:r>
            <w:r w:rsidR="00087605">
              <w:rPr>
                <w:b/>
                <w:bCs/>
              </w:rPr>
              <w:t>f</w:t>
            </w:r>
            <w:r>
              <w:rPr>
                <w:b/>
                <w:bCs/>
              </w:rPr>
              <w:t xml:space="preserve">luxo </w:t>
            </w:r>
            <w:r w:rsidR="00087605">
              <w:rPr>
                <w:b/>
                <w:bCs/>
              </w:rPr>
              <w:t>p</w:t>
            </w:r>
            <w:r>
              <w:rPr>
                <w:b/>
                <w:bCs/>
              </w:rPr>
              <w:t>rincipal)</w:t>
            </w:r>
          </w:p>
        </w:tc>
        <w:tc>
          <w:tcPr>
            <w:tcW w:w="7229" w:type="dxa"/>
          </w:tcPr>
          <w:p w14:paraId="128AA1AE" w14:textId="79B64355" w:rsidR="00C81D72" w:rsidRDefault="00C81D72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6B694A47" w14:textId="742AF796" w:rsidR="00C81D72" w:rsidRPr="002063D9" w:rsidRDefault="00C81D72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informa seus dados e aciona o botão “</w:t>
            </w:r>
            <w:r w:rsidR="00D06B8F">
              <w:t>Cadastrar-se</w:t>
            </w:r>
            <w:r>
              <w:t>”</w:t>
            </w:r>
          </w:p>
          <w:p w14:paraId="41537D3B" w14:textId="77777777" w:rsidR="00C81D72" w:rsidRPr="001137C6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usuário é cadastrado no sistema e redirecionado à página inicial.</w:t>
            </w:r>
          </w:p>
        </w:tc>
      </w:tr>
      <w:tr w:rsidR="00C81D72" w14:paraId="7AA354C7" w14:textId="77777777" w:rsidTr="00A850EA">
        <w:trPr>
          <w:trHeight w:val="300"/>
        </w:trPr>
        <w:tc>
          <w:tcPr>
            <w:tcW w:w="1276" w:type="dxa"/>
          </w:tcPr>
          <w:p w14:paraId="586E5F9F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D573DA4" w14:textId="4247BB9B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6E47F1E" w14:textId="45B1A4CC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6ED60C3" w14:textId="47DDC733" w:rsidR="00C81D72" w:rsidRDefault="00C81D72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cidadão não informa </w:t>
            </w:r>
            <w:r w:rsidR="00E9330B">
              <w:t xml:space="preserve">algum </w:t>
            </w:r>
            <w:r>
              <w:t>dado</w:t>
            </w:r>
            <w:r w:rsidR="00E9330B">
              <w:t xml:space="preserve"> </w:t>
            </w:r>
            <w:r w:rsidR="00972DF7">
              <w:t xml:space="preserve">obrigatório </w:t>
            </w:r>
            <w:r>
              <w:t>e aciona o botão “</w:t>
            </w:r>
            <w:r w:rsidR="00AA6F3F">
              <w:t>Cadastrar-se</w:t>
            </w:r>
            <w:r>
              <w:t>”</w:t>
            </w:r>
          </w:p>
          <w:p w14:paraId="0BA601E5" w14:textId="74535BF5" w:rsidR="00C81D72" w:rsidRDefault="00C81D72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</w:t>
            </w:r>
            <w:r w:rsidR="00184D54">
              <w:t>reenchimento obrigatório</w:t>
            </w:r>
            <w:r>
              <w:t>”</w:t>
            </w:r>
            <w:r w:rsidR="00184D54">
              <w:t>,</w:t>
            </w:r>
            <w:r w:rsidR="00FC67BE">
              <w:t xml:space="preserve"> </w:t>
            </w:r>
            <w:r w:rsidR="00184D54">
              <w:t xml:space="preserve">indica qual </w:t>
            </w:r>
            <w:r w:rsidR="00A6314E">
              <w:t>campo precisa ser preenchido</w:t>
            </w:r>
            <w:r w:rsidR="00FC67BE">
              <w:t xml:space="preserve"> e </w:t>
            </w:r>
            <w:r w:rsidR="00F56F15">
              <w:t xml:space="preserve">mantém </w:t>
            </w:r>
            <w:r w:rsidR="00FC67BE">
              <w:t>o cidadão na página de cadastro.</w:t>
            </w:r>
          </w:p>
        </w:tc>
      </w:tr>
      <w:tr w:rsidR="00C81D72" w14:paraId="424A161E" w14:textId="77777777" w:rsidTr="00A850EA">
        <w:trPr>
          <w:trHeight w:val="300"/>
        </w:trPr>
        <w:tc>
          <w:tcPr>
            <w:tcW w:w="1276" w:type="dxa"/>
          </w:tcPr>
          <w:p w14:paraId="66F84509" w14:textId="77777777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D7D5617" w14:textId="2EBB41D0" w:rsidR="00C81D72" w:rsidRDefault="00C81D72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087605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C5C98CF" w14:textId="0F0A7260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cadastro</w:t>
            </w:r>
            <w:r w:rsidR="00360E26">
              <w:t xml:space="preserve"> de cidadão</w:t>
            </w:r>
          </w:p>
          <w:p w14:paraId="775EF89D" w14:textId="7BA85A16" w:rsidR="00C81D72" w:rsidRDefault="00C81D72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5E0304" w:rsidRPr="005E0304">
              <w:t xml:space="preserve">o cidadão preenche os dados com um e-mail ou CPF já vinculado a outra conta e aciona o botão </w:t>
            </w:r>
            <w:r w:rsidR="005E0304">
              <w:t>“</w:t>
            </w:r>
            <w:r w:rsidR="005E0304" w:rsidRPr="005E0304">
              <w:t>Cadastrar-se</w:t>
            </w:r>
            <w:r w:rsidR="005E0304">
              <w:t>”</w:t>
            </w:r>
          </w:p>
          <w:p w14:paraId="1174A0D0" w14:textId="3F1C9B6F" w:rsidR="00C81D72" w:rsidRDefault="00C81D72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</w:t>
            </w:r>
            <w:r w:rsidR="005E740B">
              <w:t>limpa o formulário de cadastro</w:t>
            </w:r>
            <w:r w:rsidR="00FC67BE">
              <w:t xml:space="preserve">, </w:t>
            </w:r>
            <w:r>
              <w:t>exibe a mensagem de erro “Usuário já cadastrado”</w:t>
            </w:r>
            <w:r w:rsidR="00FC67BE">
              <w:t xml:space="preserve"> e </w:t>
            </w:r>
            <w:r w:rsidR="006C0725">
              <w:t xml:space="preserve">mantém </w:t>
            </w:r>
            <w:r w:rsidR="00FC67BE">
              <w:t>o cidadão na página de cadastro.</w:t>
            </w:r>
          </w:p>
        </w:tc>
      </w:tr>
      <w:tr w:rsidR="00FC30D2" w14:paraId="1C0F46B2" w14:textId="77777777" w:rsidTr="00A850EA">
        <w:trPr>
          <w:trHeight w:val="300"/>
        </w:trPr>
        <w:tc>
          <w:tcPr>
            <w:tcW w:w="1276" w:type="dxa"/>
          </w:tcPr>
          <w:p w14:paraId="2BF2EA95" w14:textId="28EB2CB8" w:rsidR="00FC30D2" w:rsidRPr="327D2554" w:rsidRDefault="00FC30D2" w:rsidP="00FC30D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1117C8D3" w14:textId="77777777" w:rsidR="00FC30D2" w:rsidRDefault="00FC30D2" w:rsidP="00FC30D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87FF5EE" w14:textId="77777777" w:rsidR="00FC30D2" w:rsidRPr="002063D9" w:rsidRDefault="00FC30D2" w:rsidP="00FC30D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cidadão clica no botão “Editar Informações”, altera algum campo e clica na opção “Salvar Alterações”</w:t>
            </w:r>
          </w:p>
          <w:p w14:paraId="211E221C" w14:textId="400A9CE7" w:rsidR="00FC30D2" w:rsidRPr="327D2554" w:rsidRDefault="00FC30D2" w:rsidP="00FC30D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>”, atualiza as informações no perfil e mantém o cidadão na página de perfil</w:t>
            </w:r>
            <w:r>
              <w:t>.</w:t>
            </w:r>
          </w:p>
        </w:tc>
      </w:tr>
      <w:tr w:rsidR="00395104" w14:paraId="6EC749CB" w14:textId="77777777" w:rsidTr="00A850EA">
        <w:trPr>
          <w:trHeight w:val="300"/>
        </w:trPr>
        <w:tc>
          <w:tcPr>
            <w:tcW w:w="1276" w:type="dxa"/>
          </w:tcPr>
          <w:p w14:paraId="3EE1A05B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4EB2B73" w14:textId="5975BBC8" w:rsidR="00395104" w:rsidRPr="00C3567C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0C78DE31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3F0B9D2" w14:textId="77777777" w:rsidR="00395104" w:rsidRDefault="00395104" w:rsidP="0039510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cidadão clica no botão “Editar Informações”, não altera os campos e clica na opção “Salvar Alterações”</w:t>
            </w:r>
          </w:p>
          <w:p w14:paraId="7CEEC34D" w14:textId="151573B9" w:rsidR="00395104" w:rsidRPr="1054399F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o cidadão na página de perfil.</w:t>
            </w:r>
          </w:p>
        </w:tc>
      </w:tr>
      <w:tr w:rsidR="00395104" w14:paraId="0389C29F" w14:textId="77777777" w:rsidTr="00A850EA">
        <w:trPr>
          <w:trHeight w:val="300"/>
        </w:trPr>
        <w:tc>
          <w:tcPr>
            <w:tcW w:w="1276" w:type="dxa"/>
          </w:tcPr>
          <w:p w14:paraId="6F776673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EB598E6" w14:textId="05CE4EFB" w:rsidR="00395104" w:rsidRPr="4169A4E3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</w:t>
            </w:r>
            <w:r>
              <w:rPr>
                <w:b/>
                <w:bCs/>
              </w:rPr>
              <w:t xml:space="preserve"> 6 (fluxo principal)</w:t>
            </w:r>
          </w:p>
        </w:tc>
        <w:tc>
          <w:tcPr>
            <w:tcW w:w="7229" w:type="dxa"/>
          </w:tcPr>
          <w:p w14:paraId="6AFF11D6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565C235F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clica no botão de sair da conta</w:t>
            </w:r>
          </w:p>
          <w:p w14:paraId="67B7717D" w14:textId="27C5CB41" w:rsidR="00395104" w:rsidRPr="701037C3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cidadão sai da conta e é redirecionado à página inicial.</w:t>
            </w:r>
          </w:p>
        </w:tc>
      </w:tr>
      <w:tr w:rsidR="00395104" w14:paraId="6E584D38" w14:textId="77777777" w:rsidTr="00A850EA">
        <w:trPr>
          <w:trHeight w:val="300"/>
        </w:trPr>
        <w:tc>
          <w:tcPr>
            <w:tcW w:w="1276" w:type="dxa"/>
          </w:tcPr>
          <w:p w14:paraId="5E83E542" w14:textId="77777777" w:rsidR="0039510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B307E08" w14:textId="47045B92" w:rsidR="00395104" w:rsidRPr="327D2554" w:rsidRDefault="00395104" w:rsidP="0039510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B3E44FE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1EE9C920" w14:textId="77777777" w:rsidR="00395104" w:rsidRDefault="00395104" w:rsidP="0039510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cidadão aciona o botão “Excluir Conta” e clica na opção “Sim, excluir”</w:t>
            </w:r>
          </w:p>
          <w:p w14:paraId="6E5FDAC3" w14:textId="09D5860D" w:rsidR="00395104" w:rsidRPr="327D2554" w:rsidRDefault="00395104" w:rsidP="00395104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cidadão é redirecionado à página inicial.</w:t>
            </w:r>
          </w:p>
        </w:tc>
      </w:tr>
    </w:tbl>
    <w:p w14:paraId="71CCFE0A" w14:textId="77777777" w:rsidR="002B2102" w:rsidRDefault="002B2102" w:rsidP="00445459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058E465C" w:rsidR="002063BA" w:rsidRPr="00670E8A" w:rsidRDefault="002063BA" w:rsidP="00A850EA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</w:rPr>
              <w:t>HISTÓRIA DO USUÁRIO 1 - PBI</w:t>
            </w:r>
            <w:r>
              <w:t xml:space="preserve">: </w:t>
            </w:r>
            <w:r w:rsidR="00670E8A" w:rsidRPr="00290CE1">
              <w:rPr>
                <w:color w:val="FF0000"/>
              </w:rPr>
              <w:t>Realizar login</w:t>
            </w:r>
            <w:r w:rsidR="0008245D" w:rsidRPr="00290CE1">
              <w:rPr>
                <w:color w:val="FF0000"/>
              </w:rPr>
              <w:t xml:space="preserve"> como cidadão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5AC6C1AB" w:rsidR="002063BA" w:rsidRPr="00821815" w:rsidRDefault="002063BA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  <w:r w:rsidR="009F0BA2">
              <w:t xml:space="preserve"> como cidadão</w:t>
            </w:r>
          </w:p>
          <w:p w14:paraId="5E6B5795" w14:textId="500B41C1" w:rsidR="002063BA" w:rsidRDefault="002063BA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67BE7187" w:rsidR="002063BA" w:rsidRPr="004F21EF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197B8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80FE0E8" w14:textId="6BB80EFC" w:rsidR="002063BA" w:rsidRDefault="002063BA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214C02" w:rsidR="002063BA" w:rsidRPr="002063D9" w:rsidRDefault="002063BA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</w:t>
            </w:r>
            <w:r w:rsidR="00F22B1D">
              <w:t>Login</w:t>
            </w:r>
            <w:r w:rsidR="00C60A7D">
              <w:t>”</w:t>
            </w:r>
          </w:p>
          <w:p w14:paraId="1AC55022" w14:textId="7B9639E8" w:rsidR="002063BA" w:rsidRPr="001137C6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CA5D971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7BADB97" w14:textId="50FF1D0C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5D09A001" w:rsidR="002063BA" w:rsidRDefault="002063BA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</w:t>
            </w:r>
            <w:r w:rsidR="00400446">
              <w:t>Login</w:t>
            </w:r>
            <w:r w:rsidR="00EE4A5E">
              <w:t>”</w:t>
            </w:r>
          </w:p>
          <w:p w14:paraId="67BC4A1E" w14:textId="74D431EC" w:rsidR="002063BA" w:rsidRDefault="002063BA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 xml:space="preserve">o sistema </w:t>
            </w:r>
            <w:r w:rsidR="00964928">
              <w:t>limpa o formulário de login</w:t>
            </w:r>
            <w:r w:rsidR="00590BAC">
              <w:t xml:space="preserve">, </w:t>
            </w:r>
            <w:r w:rsidR="00822E35">
              <w:t>exibe a mensagem de erro “</w:t>
            </w:r>
            <w:r w:rsidR="00964928">
              <w:t>Usuário e/ou senha incorretos</w:t>
            </w:r>
            <w:r w:rsidR="00822E35">
              <w:t>”</w:t>
            </w:r>
            <w:r w:rsidR="00590BAC">
              <w:t xml:space="preserve"> e </w:t>
            </w:r>
            <w:r w:rsidR="00210EE2">
              <w:t xml:space="preserve">mantém </w:t>
            </w:r>
            <w:r w:rsidR="00590BAC">
              <w:t>o cidadão</w:t>
            </w:r>
            <w:r w:rsidR="00210EE2">
              <w:t xml:space="preserve"> </w:t>
            </w:r>
            <w:r w:rsidR="00590BAC">
              <w:t>na página de login</w:t>
            </w:r>
            <w:r w:rsidR="00822E35">
              <w:t>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5B51004B" w:rsidR="002063BA" w:rsidRDefault="002063BA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197B8A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25F9D8C" w14:textId="272C7E35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7A369B71" w:rsidR="002063BA" w:rsidRDefault="002063BA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 xml:space="preserve">e </w:t>
            </w:r>
            <w:r w:rsidR="00B72CC3">
              <w:t xml:space="preserve">aciona </w:t>
            </w:r>
            <w:r w:rsidR="004A4ADF">
              <w:t>o botão “</w:t>
            </w:r>
            <w:r w:rsidR="00B72CC3">
              <w:t>Login</w:t>
            </w:r>
            <w:r w:rsidR="004A4ADF">
              <w:t>”</w:t>
            </w:r>
          </w:p>
          <w:p w14:paraId="76F57EE1" w14:textId="38366430" w:rsidR="002063BA" w:rsidRDefault="002063BA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 xml:space="preserve">o sistema </w:t>
            </w:r>
            <w:r w:rsidR="00B72CC3">
              <w:t xml:space="preserve">solicita que o </w:t>
            </w:r>
            <w:r w:rsidR="00760749">
              <w:t>cidadão preencha o campo vazio, exibindo a mensagem “Preencha este campo</w:t>
            </w:r>
            <w:r w:rsidR="000D2C34">
              <w:t>.</w:t>
            </w:r>
            <w:r w:rsidR="00760749">
              <w:t>”</w:t>
            </w:r>
            <w:r w:rsidR="00712AD5">
              <w:t xml:space="preserve"> logo abaixo do campo em questão</w:t>
            </w:r>
            <w:r w:rsidR="004A37C3">
              <w:t xml:space="preserve">, e </w:t>
            </w:r>
            <w:r w:rsidR="00D13F4D">
              <w:t xml:space="preserve">mantém </w:t>
            </w:r>
            <w:r w:rsidR="004A37C3">
              <w:t>o cidadão na página de login</w:t>
            </w:r>
            <w:r w:rsidR="0017565E">
              <w:t>.</w:t>
            </w:r>
          </w:p>
        </w:tc>
      </w:tr>
    </w:tbl>
    <w:p w14:paraId="0CE38ACE" w14:textId="77777777" w:rsidR="005D0AF3" w:rsidRPr="003C18FB" w:rsidRDefault="005D0AF3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lastRenderedPageBreak/>
              <w:t xml:space="preserve">HISTÓRIA DO USUÁRIO </w:t>
            </w:r>
            <w:r w:rsidRPr="009E1688">
              <w:rPr>
                <w:b/>
              </w:rPr>
              <w:t>1</w:t>
            </w:r>
            <w:r>
              <w:rPr>
                <w:b/>
              </w:rPr>
              <w:t xml:space="preserve"> – </w:t>
            </w:r>
            <w:r w:rsidRPr="00821815">
              <w:rPr>
                <w:b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A850EA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07B13407" w:rsidR="00EB2158" w:rsidRPr="004F21EF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4651F7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586D4BE" w14:textId="77777777" w:rsidR="00937CFD" w:rsidRDefault="00937CFD" w:rsidP="00937CFD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 ou de perfil</w:t>
            </w:r>
          </w:p>
          <w:p w14:paraId="609C4481" w14:textId="77777777" w:rsidR="00937CFD" w:rsidRDefault="00937CFD" w:rsidP="00937CFD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de realizar nova publicação, preenche o formulário com as informações solicitadas e aciona o botão “Publicar”</w:t>
            </w:r>
          </w:p>
          <w:p w14:paraId="02ADB067" w14:textId="3D7152EE" w:rsidR="00EB2158" w:rsidRPr="001137C6" w:rsidRDefault="00937CFD" w:rsidP="00937CFD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>o sistema adiciona a publicação ao perfil do</w:t>
            </w:r>
            <w:r>
              <w:t xml:space="preserve"> cidadão</w:t>
            </w:r>
            <w:r w:rsidRPr="00B7716A">
              <w:t xml:space="preserve">, exibe-a na página inicial para que outros usuários possam visualizá-la e mantém o </w:t>
            </w:r>
            <w:r>
              <w:t xml:space="preserve">cidadão </w:t>
            </w:r>
            <w:r w:rsidRPr="00B7716A">
              <w:t xml:space="preserve">na página </w:t>
            </w:r>
            <w:r>
              <w:t>em que ele estava (inicial ou de perfil)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BFD12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  <w:p w14:paraId="66ECA1FC" w14:textId="2D39729D" w:rsidR="00344263" w:rsidRPr="004F21EF" w:rsidRDefault="00344263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1F0F1DFC" w14:textId="188F0552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  <w:r w:rsidR="00694F83">
              <w:t xml:space="preserve"> ou de perfil</w:t>
            </w:r>
          </w:p>
          <w:p w14:paraId="21FE136E" w14:textId="5E0EDFC0" w:rsidR="00EB2158" w:rsidRDefault="00EB2158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 xml:space="preserve">: o cidadão clica no botão </w:t>
            </w:r>
            <w:r w:rsidR="00E136B5">
              <w:t>de nova publicação</w:t>
            </w:r>
            <w:r>
              <w:t>, não preenche o formulário com as informações solicitadas e aciona o botão “Publicar”</w:t>
            </w:r>
          </w:p>
          <w:p w14:paraId="2B3C365C" w14:textId="121A82FF" w:rsidR="0017565E" w:rsidRPr="001137C6" w:rsidRDefault="00EB2158" w:rsidP="00CD2E11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 xml:space="preserve">: </w:t>
            </w:r>
            <w:r w:rsidR="0017565E">
              <w:t xml:space="preserve">o sistema solicita que o cidadão preencha o campo vazio, exibindo a mensagem “Preencha este campo.” logo abaixo do campo em questão, e mantém o cidadão </w:t>
            </w:r>
            <w:r w:rsidR="00B07A4F">
              <w:t>no</w:t>
            </w:r>
            <w:r w:rsidR="0070444D" w:rsidRPr="0070444D">
              <w:t xml:space="preserve"> modal de </w:t>
            </w:r>
            <w:r w:rsidR="00B07A4F">
              <w:t xml:space="preserve">realizar nova </w:t>
            </w:r>
            <w:r w:rsidR="0070444D" w:rsidRPr="0070444D">
              <w:t>publicação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5090875A" w:rsidR="00EB2158" w:rsidRPr="00C3567C" w:rsidRDefault="00EB2158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131AF">
              <w:rPr>
                <w:b/>
                <w:bCs/>
              </w:rPr>
              <w:t>3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1C13CAA3" w14:textId="77777777" w:rsidR="00EB2158" w:rsidRDefault="00EB2158" w:rsidP="00A850E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A850E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63C3E6B6" w:rsidR="00EB2158" w:rsidRPr="450C9718" w:rsidRDefault="00EB2158" w:rsidP="00A850E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</w:t>
            </w:r>
            <w:r w:rsidR="00814866">
              <w:t xml:space="preserve"> e mantém o cidadão </w:t>
            </w:r>
            <w:r w:rsidR="0056497F">
              <w:t>na página de perfil.</w:t>
            </w:r>
          </w:p>
        </w:tc>
      </w:tr>
      <w:tr w:rsidR="006B08DA" w:rsidRPr="004F21EF" w14:paraId="2C1DDA87" w14:textId="77777777">
        <w:tc>
          <w:tcPr>
            <w:tcW w:w="1276" w:type="dxa"/>
          </w:tcPr>
          <w:p w14:paraId="1C785FD8" w14:textId="77777777" w:rsidR="006B08DA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791BD2" w14:textId="29E8D53D" w:rsidR="006B08DA" w:rsidRPr="00C3567C" w:rsidRDefault="006B08DA" w:rsidP="006B08D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AB2D83">
              <w:rPr>
                <w:b/>
                <w:bCs/>
              </w:rPr>
              <w:t>4</w:t>
            </w:r>
            <w:r w:rsidR="00344263">
              <w:rPr>
                <w:b/>
                <w:bCs/>
              </w:rPr>
              <w:t xml:space="preserve"> (fluxo</w:t>
            </w:r>
            <w:r w:rsidR="00491EA1">
              <w:rPr>
                <w:b/>
                <w:bCs/>
              </w:rPr>
              <w:t xml:space="preserve"> principal</w:t>
            </w:r>
            <w:r w:rsidR="00344263">
              <w:rPr>
                <w:b/>
                <w:bCs/>
              </w:rPr>
              <w:t>)</w:t>
            </w:r>
          </w:p>
        </w:tc>
        <w:tc>
          <w:tcPr>
            <w:tcW w:w="7229" w:type="dxa"/>
          </w:tcPr>
          <w:p w14:paraId="736D1B8A" w14:textId="77777777" w:rsidR="006B08DA" w:rsidRDefault="006B08DA" w:rsidP="006B08DA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BC670BF" w14:textId="0404B59B" w:rsidR="006B08DA" w:rsidRDefault="006B08DA" w:rsidP="006B08DA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</w:t>
            </w:r>
            <w:r w:rsidR="00500753">
              <w:t>Excluir</w:t>
            </w:r>
            <w:r>
              <w:t>” de alguma publicação</w:t>
            </w:r>
            <w:r w:rsidR="00500753">
              <w:t xml:space="preserve"> e</w:t>
            </w:r>
            <w:r>
              <w:t xml:space="preserve"> aciona o botão “</w:t>
            </w:r>
            <w:r w:rsidR="00500753">
              <w:t>OK</w:t>
            </w:r>
            <w:r>
              <w:t>”</w:t>
            </w:r>
          </w:p>
          <w:p w14:paraId="102D1225" w14:textId="1DFA8B59" w:rsidR="006B08DA" w:rsidRPr="450C9718" w:rsidRDefault="006B08DA" w:rsidP="006B08DA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 xml:space="preserve">: o sistema </w:t>
            </w:r>
            <w:r w:rsidR="007A3376">
              <w:t xml:space="preserve">deleta </w:t>
            </w:r>
            <w:r w:rsidR="00500753">
              <w:t>a publicaçã</w:t>
            </w:r>
            <w:r w:rsidR="0056497F">
              <w:t>o</w:t>
            </w:r>
            <w:r w:rsidR="00500753">
              <w:t xml:space="preserve"> e mantém o </w:t>
            </w:r>
            <w:r w:rsidR="0056497F">
              <w:t xml:space="preserve">cidadão </w:t>
            </w:r>
            <w:r w:rsidR="00500753">
              <w:t>na página de perfil</w:t>
            </w:r>
            <w:r>
              <w:t>.</w:t>
            </w:r>
          </w:p>
        </w:tc>
      </w:tr>
    </w:tbl>
    <w:p w14:paraId="65BF8C6B" w14:textId="77777777" w:rsidR="009D36CF" w:rsidRDefault="009D36CF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153F6A3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814E91A" w14:textId="7DFE8C9B" w:rsidR="00445459" w:rsidRPr="00821815" w:rsidRDefault="00445459" w:rsidP="00A850EA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Adicionar foto do animal</w:t>
            </w:r>
            <w:r w:rsidR="00306BB3">
              <w:t xml:space="preserve"> à publicação</w:t>
            </w:r>
          </w:p>
        </w:tc>
      </w:tr>
      <w:tr w:rsidR="00445459" w14:paraId="0BB10373" w14:textId="77777777" w:rsidTr="00A850EA">
        <w:tc>
          <w:tcPr>
            <w:tcW w:w="8505" w:type="dxa"/>
            <w:gridSpan w:val="2"/>
          </w:tcPr>
          <w:p w14:paraId="3CDA2BFA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18D5DC8E" w14:textId="2056CC96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>: Adicionar foto do animal</w:t>
            </w:r>
            <w:r w:rsidR="00306BB3">
              <w:t xml:space="preserve"> à publicação</w:t>
            </w:r>
          </w:p>
          <w:p w14:paraId="5F7AF90B" w14:textId="77777777" w:rsidR="00445459" w:rsidRDefault="00445459" w:rsidP="00A850EA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 Agilidade no resgate.</w:t>
            </w:r>
          </w:p>
        </w:tc>
      </w:tr>
      <w:tr w:rsidR="00445459" w:rsidRPr="001137C6" w14:paraId="1677A790" w14:textId="77777777" w:rsidTr="00A850EA">
        <w:tc>
          <w:tcPr>
            <w:tcW w:w="1276" w:type="dxa"/>
          </w:tcPr>
          <w:p w14:paraId="01D36F95" w14:textId="73D51548" w:rsidR="00445459" w:rsidRPr="004F21EF" w:rsidRDefault="00445459" w:rsidP="004C77F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67079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6C4B52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0092585F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o cidadão adiciona uma foto (10MB ou menos) do animal ao formulário</w:t>
            </w:r>
          </w:p>
          <w:p w14:paraId="0954D4E2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79B226DE" w14:textId="77777777" w:rsidTr="00A850EA">
        <w:tc>
          <w:tcPr>
            <w:tcW w:w="1276" w:type="dxa"/>
          </w:tcPr>
          <w:p w14:paraId="07640CE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44FC3FD" w14:textId="70F3F9E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7079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31E766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62AFF835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cidadão não adiciona uma foto do animal ao formulário</w:t>
            </w:r>
          </w:p>
          <w:p w14:paraId="13D1FBB6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7DF012E7" w14:textId="77777777" w:rsidTr="00A850EA">
        <w:tc>
          <w:tcPr>
            <w:tcW w:w="1276" w:type="dxa"/>
          </w:tcPr>
          <w:p w14:paraId="428A03D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3C320CF" w14:textId="3D7AEE94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7079D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FCE71C7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o cidadão já logado está preenchendo os dados para realizar uma publicação</w:t>
            </w:r>
          </w:p>
          <w:p w14:paraId="1DEFAB3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o cidadão adiciona uma foto (mais de 10MB) do animal ao formulário</w:t>
            </w:r>
          </w:p>
          <w:p w14:paraId="0E877715" w14:textId="77777777" w:rsidR="00445459" w:rsidRPr="004F21EF" w:rsidRDefault="00445459" w:rsidP="00A850EA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3393619F" w14:textId="77777777" w:rsidR="00445459" w:rsidRDefault="0044545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4E4BD1A0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</w:t>
            </w:r>
            <w:r w:rsidR="00F73572">
              <w:t>Interagir em publicações de outros usuário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5195EB72" w:rsidR="006E5DF9" w:rsidRPr="00F73572" w:rsidRDefault="006E5DF9">
            <w:pPr>
              <w:spacing w:before="60" w:after="60"/>
              <w:ind w:left="30" w:hanging="30"/>
              <w:rPr>
                <w:u w:val="single"/>
              </w:rPr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</w:t>
            </w:r>
            <w:r w:rsidR="00F73572">
              <w:t>Interagir em publicações de outros usuário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1361C43F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66440835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B183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50548539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8B1833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3DCC9849" w14:textId="72A4DB49" w:rsidR="65E2C73F" w:rsidRDefault="65E2C73F" w:rsidP="00C57E10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9F4C2D">
              <w:rPr>
                <w:b/>
                <w:bCs/>
              </w:rPr>
              <w:t xml:space="preserve"> </w:t>
            </w:r>
            <w:r w:rsidR="008B1833"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3231441F" w14:textId="77777777" w:rsidR="009D36CF" w:rsidRDefault="009D36CF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026F380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282123" w:rsidRPr="001137C6" w14:paraId="6B60A177" w14:textId="77777777" w:rsidTr="719FC796">
        <w:tc>
          <w:tcPr>
            <w:tcW w:w="1276" w:type="dxa"/>
          </w:tcPr>
          <w:p w14:paraId="0A3EC990" w14:textId="3396E6C9" w:rsidR="00282123" w:rsidRPr="00C3567C" w:rsidRDefault="00282123" w:rsidP="0028212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6CADBE5C" w14:textId="77777777" w:rsidR="00282123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inicial</w:t>
            </w:r>
          </w:p>
          <w:p w14:paraId="606CCCC6" w14:textId="6E287826" w:rsidR="00282123" w:rsidRPr="002063D9" w:rsidRDefault="00282123" w:rsidP="0028212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C73E30">
              <w:t>digita</w:t>
            </w:r>
            <w:r w:rsidR="00510D47">
              <w:t xml:space="preserve"> algo </w:t>
            </w:r>
            <w:r w:rsidR="00C73E30">
              <w:t>na barra de pesquisa e clica em “Buscar”</w:t>
            </w:r>
          </w:p>
          <w:p w14:paraId="25C756FB" w14:textId="3333FBC9" w:rsidR="00282123" w:rsidRPr="4B90362C" w:rsidRDefault="00282123" w:rsidP="00282123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3323B1" w:rsidRPr="003323B1">
              <w:t>o sistema atualiza a lista exibindo publicações relacionadas</w:t>
            </w:r>
            <w:r w:rsidR="003323B1">
              <w:t xml:space="preserve"> ao que foi inserido na barra de pesquisa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6EC9F742" w14:textId="56C832DF" w:rsidR="006E5DF9" w:rsidRPr="004F21EF" w:rsidRDefault="006E5DF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 w:rsidR="00282123">
              <w:rPr>
                <w:b/>
                <w:bCs/>
              </w:rPr>
              <w:t>3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1805092C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4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18773511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82123">
              <w:rPr>
                <w:b/>
                <w:bCs/>
              </w:rPr>
              <w:t>5</w:t>
            </w:r>
            <w:r w:rsidR="007F52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DE9AB17" w14:textId="77777777" w:rsidR="00445459" w:rsidRDefault="0044545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B0BAF" w:rsidRPr="00821815" w14:paraId="78F2D02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CB28DB2" w14:textId="30C8D26B" w:rsidR="001B0BAF" w:rsidRPr="00821815" w:rsidRDefault="001B0BAF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1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B0BAF" w14:paraId="11AA51EF" w14:textId="77777777" w:rsidTr="00A850EA">
        <w:tc>
          <w:tcPr>
            <w:tcW w:w="8505" w:type="dxa"/>
            <w:gridSpan w:val="2"/>
          </w:tcPr>
          <w:p w14:paraId="1627ACD4" w14:textId="513C84C5" w:rsidR="001B0BAF" w:rsidRDefault="001B0BAF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0B1DF9E4" w14:textId="39944104" w:rsidR="001B0BAF" w:rsidRDefault="001B0BAF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18084E23" w14:textId="24FC0B61" w:rsidR="001B0BAF" w:rsidRDefault="001B0BAF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1B0BAF" w:rsidRPr="001137C6" w14:paraId="4E1A791C" w14:textId="77777777" w:rsidTr="00A850EA">
        <w:tc>
          <w:tcPr>
            <w:tcW w:w="1276" w:type="dxa"/>
          </w:tcPr>
          <w:p w14:paraId="4E1600A9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D242E22" w14:textId="7AD3B2B2" w:rsidR="001B0BAF" w:rsidRPr="004F21E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FB3E7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00AA6EB" w14:textId="5B3386ED" w:rsidR="001B0BAF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cidadão acessa a página de </w:t>
            </w:r>
            <w:r w:rsidR="00E96648">
              <w:t>“Áreas de Maior Abandono”</w:t>
            </w:r>
          </w:p>
          <w:p w14:paraId="23B253AC" w14:textId="0366E36B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E2EC2">
              <w:t xml:space="preserve">cidadão </w:t>
            </w:r>
            <w:r>
              <w:t>visualiza a página</w:t>
            </w:r>
          </w:p>
          <w:p w14:paraId="0B40C035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B0BAF" w:rsidRPr="001137C6" w14:paraId="5D71F885" w14:textId="77777777" w:rsidTr="00A850EA">
        <w:tc>
          <w:tcPr>
            <w:tcW w:w="1276" w:type="dxa"/>
          </w:tcPr>
          <w:p w14:paraId="1E4134F6" w14:textId="4CBCEF05" w:rsidR="001B0BAF" w:rsidRPr="004F21EF" w:rsidRDefault="001B0BAF" w:rsidP="00E0553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Aceite </w:t>
            </w:r>
            <w:r>
              <w:rPr>
                <w:b/>
                <w:bCs/>
              </w:rPr>
              <w:t>2</w:t>
            </w:r>
            <w:r w:rsidR="00E0553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6998268" w14:textId="40644691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D1527B">
              <w:t xml:space="preserve">cidadão </w:t>
            </w:r>
            <w:r>
              <w:t>acessa a página de “Áreas</w:t>
            </w:r>
            <w:r w:rsidR="00E96648">
              <w:t xml:space="preserve"> de Maior Abandono</w:t>
            </w:r>
            <w:r>
              <w:t>”</w:t>
            </w:r>
          </w:p>
          <w:p w14:paraId="0A2C9CBC" w14:textId="18A53BFA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D1527B">
              <w:t xml:space="preserve">cidadão </w:t>
            </w:r>
            <w:r>
              <w:t>visualiza a página, abre a seção “Filtros”, seleciona os filtros desejados e aciona o botão “Aplicar”</w:t>
            </w:r>
          </w:p>
          <w:p w14:paraId="6C85A0AD" w14:textId="77777777" w:rsidR="001B0BAF" w:rsidRPr="001137C6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B0BAF" w:rsidRPr="004F21EF" w14:paraId="2682771A" w14:textId="77777777" w:rsidTr="00A850EA">
        <w:tc>
          <w:tcPr>
            <w:tcW w:w="1276" w:type="dxa"/>
          </w:tcPr>
          <w:p w14:paraId="7857E0E7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DAAA7C5" w14:textId="77777777" w:rsidR="001B0BAF" w:rsidRDefault="001B0BAF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  <w:p w14:paraId="5E5BEEE9" w14:textId="07C3C4B1" w:rsidR="00564031" w:rsidRPr="00C3567C" w:rsidRDefault="0056403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alternativo)</w:t>
            </w:r>
          </w:p>
        </w:tc>
        <w:tc>
          <w:tcPr>
            <w:tcW w:w="7229" w:type="dxa"/>
          </w:tcPr>
          <w:p w14:paraId="07E93731" w14:textId="1FB9733A" w:rsidR="001B0BAF" w:rsidRDefault="001B0BAF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="0006380D">
              <w:t xml:space="preserve">cidadão </w:t>
            </w:r>
            <w:r>
              <w:t xml:space="preserve">acessa a página de </w:t>
            </w:r>
            <w:r w:rsidR="00E96648">
              <w:t>“Áreas de Maior Abandono</w:t>
            </w:r>
            <w:r w:rsidR="004B07E3">
              <w:t>”</w:t>
            </w:r>
          </w:p>
          <w:p w14:paraId="18F6FE69" w14:textId="5061DDD5" w:rsidR="001B0BAF" w:rsidRPr="002063D9" w:rsidRDefault="001B0BAF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o </w:t>
            </w:r>
            <w:r w:rsidR="0006380D">
              <w:t xml:space="preserve">cidadão </w:t>
            </w:r>
            <w:r>
              <w:t>visualiza a página, abre a seção “Filtros”, seleciona os que deseja e aciona o botão “Limpar”</w:t>
            </w:r>
          </w:p>
          <w:p w14:paraId="568AD10B" w14:textId="77777777" w:rsidR="001B0BAF" w:rsidRPr="004F21EF" w:rsidRDefault="001B0BAF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2BE4F2C3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49F9F587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29A21485" w14:textId="77777777" w:rsidR="00445459" w:rsidRPr="00821815" w:rsidRDefault="00445459" w:rsidP="00A850EA">
            <w:pPr>
              <w:spacing w:before="60" w:after="60"/>
              <w:ind w:left="30" w:hanging="30"/>
              <w:rPr>
                <w:b/>
              </w:rPr>
            </w:pPr>
            <w:r>
              <w:rPr>
                <w:b/>
              </w:rPr>
              <w:t xml:space="preserve">HISTÓRIA DO USUÁRIO </w:t>
            </w:r>
            <w:r w:rsidRPr="3A87DD26">
              <w:rPr>
                <w:b/>
              </w:rPr>
              <w:t>2</w:t>
            </w:r>
            <w:r>
              <w:rPr>
                <w:b/>
              </w:rPr>
              <w:t xml:space="preserve"> - </w:t>
            </w:r>
            <w:r w:rsidRPr="00821815">
              <w:rPr>
                <w:b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3E916EAA">
              <w:rPr>
                <w:color w:val="FF0000"/>
              </w:rPr>
              <w:t>cadastro da ONG</w:t>
            </w:r>
          </w:p>
        </w:tc>
      </w:tr>
      <w:tr w:rsidR="00445459" w14:paraId="279E41EB" w14:textId="77777777" w:rsidTr="00A850EA">
        <w:tc>
          <w:tcPr>
            <w:tcW w:w="8505" w:type="dxa"/>
            <w:gridSpan w:val="2"/>
          </w:tcPr>
          <w:p w14:paraId="154D1343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48E8B54D" w14:textId="77777777" w:rsidR="00445459" w:rsidRDefault="00445459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a ONG</w:t>
            </w:r>
          </w:p>
          <w:p w14:paraId="22801B26" w14:textId="77777777" w:rsidR="00445459" w:rsidRDefault="00445459" w:rsidP="00A850EA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445459" w:rsidRPr="001137C6" w14:paraId="22358F98" w14:textId="77777777" w:rsidTr="00A850EA">
        <w:tc>
          <w:tcPr>
            <w:tcW w:w="1276" w:type="dxa"/>
          </w:tcPr>
          <w:p w14:paraId="0D6C0982" w14:textId="4F4CED91" w:rsidR="00445459" w:rsidRPr="004F21EF" w:rsidRDefault="00445459" w:rsidP="005C6534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>e Aceite 1</w:t>
            </w:r>
            <w:r w:rsidR="00F81BAF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B585FD" w14:textId="74630F4F" w:rsidR="00445459" w:rsidRDefault="0044545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cadastro</w:t>
            </w:r>
            <w:r w:rsidR="00F81BAF">
              <w:t xml:space="preserve"> de ONG</w:t>
            </w:r>
          </w:p>
          <w:p w14:paraId="42E1F282" w14:textId="4DD722FB" w:rsidR="00445459" w:rsidRPr="002063D9" w:rsidRDefault="0044545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</w:t>
            </w:r>
            <w:r w:rsidR="00F81BAF">
              <w:t>Cadastrar-se</w:t>
            </w:r>
            <w:r>
              <w:t>”</w:t>
            </w:r>
          </w:p>
          <w:p w14:paraId="71213685" w14:textId="4B43E136" w:rsidR="00F81BAF" w:rsidRPr="001137C6" w:rsidRDefault="00445459" w:rsidP="00F81BAF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é cadastrada no sistema e redirecionada à página inicial.</w:t>
            </w:r>
          </w:p>
        </w:tc>
      </w:tr>
      <w:tr w:rsidR="00445459" w:rsidRPr="001137C6" w14:paraId="3F43F7CA" w14:textId="77777777" w:rsidTr="00A850EA">
        <w:tc>
          <w:tcPr>
            <w:tcW w:w="1276" w:type="dxa"/>
          </w:tcPr>
          <w:p w14:paraId="7BD276AF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38FCB88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  <w:p w14:paraId="542007D1" w14:textId="3AA06CE5" w:rsidR="004B6FD1" w:rsidRPr="004F21EF" w:rsidRDefault="004B6FD1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6BD8BAA9" w14:textId="0ACB8E31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cadastro</w:t>
            </w:r>
            <w:r w:rsidR="001C1B99">
              <w:t xml:space="preserve"> de ONG</w:t>
            </w:r>
          </w:p>
          <w:p w14:paraId="747DC826" w14:textId="5FB0773A" w:rsidR="00445459" w:rsidRDefault="0044545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a ONG não informa </w:t>
            </w:r>
            <w:r w:rsidR="001C1B99">
              <w:t>algum</w:t>
            </w:r>
            <w:r>
              <w:t xml:space="preserve"> dado</w:t>
            </w:r>
            <w:r w:rsidR="001C1B99">
              <w:t xml:space="preserve"> obrigatório</w:t>
            </w:r>
            <w:r>
              <w:t xml:space="preserve"> e aciona o botão “</w:t>
            </w:r>
            <w:r w:rsidR="001C1B99">
              <w:t>Cadastrar-se</w:t>
            </w:r>
            <w:r>
              <w:t>”</w:t>
            </w:r>
          </w:p>
          <w:p w14:paraId="1874433B" w14:textId="6E3950A8" w:rsidR="001C1B99" w:rsidRPr="001137C6" w:rsidRDefault="00445459" w:rsidP="001C1B9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1C1B99">
              <w:t>o sistema exibe a mensagem de erro “Preenchimento obrigatório”, indica qual campo precisa ser preenchido e mantém a ONG na página de cadastro.</w:t>
            </w:r>
          </w:p>
        </w:tc>
      </w:tr>
      <w:tr w:rsidR="00445459" w:rsidRPr="004F21EF" w14:paraId="722C0D65" w14:textId="77777777" w:rsidTr="00A850EA">
        <w:tc>
          <w:tcPr>
            <w:tcW w:w="1276" w:type="dxa"/>
          </w:tcPr>
          <w:p w14:paraId="2D85D38E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777E1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  <w:p w14:paraId="0211B9E5" w14:textId="5A9A9C2F" w:rsidR="00B36BB4" w:rsidRPr="00C3567C" w:rsidRDefault="00B36BB4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de exceção)</w:t>
            </w:r>
          </w:p>
        </w:tc>
        <w:tc>
          <w:tcPr>
            <w:tcW w:w="7229" w:type="dxa"/>
          </w:tcPr>
          <w:p w14:paraId="7D15285B" w14:textId="124D89C3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cadastro</w:t>
            </w:r>
            <w:r w:rsidR="00BF64CC">
              <w:t xml:space="preserve"> de ONG</w:t>
            </w:r>
          </w:p>
          <w:p w14:paraId="2FBA24AC" w14:textId="7CC642F4" w:rsidR="00445459" w:rsidRDefault="0044545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BF64CC">
              <w:t xml:space="preserve"> a ONG </w:t>
            </w:r>
            <w:r w:rsidR="00BF64CC" w:rsidRPr="005E0304">
              <w:t xml:space="preserve">preenche os dados com um e-mail ou </w:t>
            </w:r>
            <w:r w:rsidR="00BF64CC">
              <w:t xml:space="preserve">CNPJ </w:t>
            </w:r>
            <w:r w:rsidR="00BF64CC" w:rsidRPr="005E0304">
              <w:t xml:space="preserve">já vinculado a outra conta e aciona o botão </w:t>
            </w:r>
            <w:r w:rsidR="00BF64CC">
              <w:t>“</w:t>
            </w:r>
            <w:r w:rsidR="00BF64CC" w:rsidRPr="005E0304">
              <w:t>Cadastrar-se</w:t>
            </w:r>
            <w:r w:rsidR="00BF64CC">
              <w:t>”</w:t>
            </w:r>
          </w:p>
          <w:p w14:paraId="131D9D66" w14:textId="16CB51C0" w:rsidR="00BF64CC" w:rsidRPr="00BF64CC" w:rsidRDefault="00445459" w:rsidP="00BF64C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BF64CC">
              <w:t>o sistema limpa o formulário de cadastro, exibe a mensagem de erro “Usuário já cadastrado” e mantém a ONG na página de cadastro.</w:t>
            </w:r>
          </w:p>
        </w:tc>
      </w:tr>
      <w:tr w:rsidR="00A3239D" w:rsidRPr="004F21EF" w14:paraId="7A502254" w14:textId="77777777" w:rsidTr="00A850EA">
        <w:tc>
          <w:tcPr>
            <w:tcW w:w="1276" w:type="dxa"/>
          </w:tcPr>
          <w:p w14:paraId="377DE0C1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BE0678" w14:textId="6F6C09EA" w:rsidR="00A3239D" w:rsidRPr="327D2554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F41E8B3" w14:textId="77777777" w:rsidR="00A3239D" w:rsidRDefault="00A3239D" w:rsidP="00A3239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89025A" w14:textId="77777777" w:rsidR="00A3239D" w:rsidRPr="002063D9" w:rsidRDefault="00A3239D" w:rsidP="00A3239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180B0875" w14:textId="792C231D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a ONG </w:t>
            </w:r>
            <w:r w:rsidRPr="00AA2195">
              <w:t>na página de perfil</w:t>
            </w:r>
            <w:r>
              <w:t>.</w:t>
            </w:r>
          </w:p>
        </w:tc>
      </w:tr>
      <w:tr w:rsidR="00A3239D" w:rsidRPr="004F21EF" w14:paraId="6309833A" w14:textId="77777777" w:rsidTr="00A850EA">
        <w:tc>
          <w:tcPr>
            <w:tcW w:w="1276" w:type="dxa"/>
          </w:tcPr>
          <w:p w14:paraId="5F9E799B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A9BA794" w14:textId="4FFFF948" w:rsidR="00A3239D" w:rsidRPr="00C3567C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212FEAEE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6547E48" w14:textId="77777777" w:rsidR="00A3239D" w:rsidRDefault="00A3239D" w:rsidP="00A3239D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078BD77" w14:textId="327D777C" w:rsidR="00A3239D" w:rsidRPr="1054399F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no perfil e mantém a ONG na página de perfil.</w:t>
            </w:r>
          </w:p>
        </w:tc>
      </w:tr>
      <w:tr w:rsidR="00A3239D" w:rsidRPr="004F21EF" w14:paraId="6C5FE5B2" w14:textId="77777777" w:rsidTr="00A850EA">
        <w:tc>
          <w:tcPr>
            <w:tcW w:w="1276" w:type="dxa"/>
          </w:tcPr>
          <w:p w14:paraId="7B78A62E" w14:textId="77777777" w:rsidR="00A3239D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5D82EF6" w14:textId="0210C71E" w:rsidR="00A3239D" w:rsidRPr="4169A4E3" w:rsidRDefault="00A3239D" w:rsidP="00A3239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 (fluxo principal)</w:t>
            </w:r>
          </w:p>
        </w:tc>
        <w:tc>
          <w:tcPr>
            <w:tcW w:w="7229" w:type="dxa"/>
          </w:tcPr>
          <w:p w14:paraId="5F69F0F0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7E4CFE53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de sair da conta</w:t>
            </w:r>
          </w:p>
          <w:p w14:paraId="218E5502" w14:textId="6AC5BFDE" w:rsidR="00A3239D" w:rsidRPr="701037C3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a à página inicial.</w:t>
            </w:r>
          </w:p>
        </w:tc>
      </w:tr>
      <w:tr w:rsidR="00A3239D" w:rsidRPr="004F21EF" w14:paraId="54F6C1B1" w14:textId="77777777" w:rsidTr="00A850EA">
        <w:tc>
          <w:tcPr>
            <w:tcW w:w="1276" w:type="dxa"/>
          </w:tcPr>
          <w:p w14:paraId="6E5D35C5" w14:textId="77777777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8E4C5A6" w14:textId="37A024DF" w:rsidR="00B31660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</w:t>
            </w:r>
          </w:p>
          <w:p w14:paraId="21CD619A" w14:textId="4B7F272E" w:rsidR="00A3239D" w:rsidRPr="327D2554" w:rsidRDefault="00B31660" w:rsidP="00B31660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1A5673F6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01AB5BD1" w14:textId="77777777" w:rsidR="00A3239D" w:rsidRDefault="00A3239D" w:rsidP="00A3239D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aciona o botão “Excluir Conta” e clica na opção “Sim, excluir”</w:t>
            </w:r>
          </w:p>
          <w:p w14:paraId="5F262217" w14:textId="25EE244A" w:rsidR="00A3239D" w:rsidRPr="327D2554" w:rsidRDefault="00A3239D" w:rsidP="00A3239D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a ONG é redirecionada à página inicial.</w:t>
            </w:r>
          </w:p>
        </w:tc>
      </w:tr>
    </w:tbl>
    <w:p w14:paraId="434273FD" w14:textId="77777777" w:rsidR="00D531B0" w:rsidRDefault="00D531B0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2A82FDF6" w:rsidR="00D2087B" w:rsidRPr="00D2087B" w:rsidRDefault="00D2087B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FF7D36">
              <w:rPr>
                <w:color w:val="FF0000"/>
              </w:rPr>
              <w:t xml:space="preserve"> como ONG</w:t>
            </w:r>
          </w:p>
        </w:tc>
      </w:tr>
      <w:tr w:rsidR="00D2087B" w14:paraId="07758C44" w14:textId="77777777" w:rsidTr="00A850EA">
        <w:tc>
          <w:tcPr>
            <w:tcW w:w="8505" w:type="dxa"/>
            <w:gridSpan w:val="2"/>
          </w:tcPr>
          <w:p w14:paraId="0734DC0A" w14:textId="56FC401A" w:rsidR="00D2087B" w:rsidRDefault="00D2087B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75110A4D" w:rsidR="00D2087B" w:rsidRPr="00821815" w:rsidRDefault="00D2087B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FF7D36">
              <w:t xml:space="preserve"> como ONG</w:t>
            </w:r>
          </w:p>
          <w:p w14:paraId="5D7909B0" w14:textId="06B28559" w:rsidR="00D2087B" w:rsidRDefault="00D2087B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A850EA">
        <w:tc>
          <w:tcPr>
            <w:tcW w:w="1276" w:type="dxa"/>
          </w:tcPr>
          <w:p w14:paraId="4392D2B0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F9B30A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>Aceite 1</w:t>
            </w:r>
          </w:p>
          <w:p w14:paraId="72A97670" w14:textId="15B40A62" w:rsidR="00027A12" w:rsidRPr="004F21EF" w:rsidRDefault="00027A12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(fluxo principal)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3349C8D2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lastRenderedPageBreak/>
              <w:t>QUANDO</w:t>
            </w:r>
            <w:r>
              <w:t>: a ONG informa seus dados e aciona o botão “</w:t>
            </w:r>
            <w:r w:rsidR="00027A12">
              <w:t>Login</w:t>
            </w:r>
            <w:r>
              <w:t>”</w:t>
            </w:r>
          </w:p>
          <w:p w14:paraId="28658265" w14:textId="35A18919" w:rsidR="00027A12" w:rsidRPr="00027A12" w:rsidRDefault="0018698C" w:rsidP="00027A12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</w:t>
            </w:r>
            <w:r w:rsidR="005125F8">
              <w:t>a</w:t>
            </w:r>
            <w:r>
              <w:t xml:space="preserve"> à página inicial.</w:t>
            </w:r>
          </w:p>
        </w:tc>
      </w:tr>
      <w:tr w:rsidR="00D2087B" w14:paraId="09B4595E" w14:textId="77777777" w:rsidTr="00A850EA">
        <w:trPr>
          <w:trHeight w:val="300"/>
        </w:trPr>
        <w:tc>
          <w:tcPr>
            <w:tcW w:w="1276" w:type="dxa"/>
          </w:tcPr>
          <w:p w14:paraId="0F67FB30" w14:textId="20D8DCE8" w:rsidR="00D2087B" w:rsidRDefault="00D2087B" w:rsidP="009D25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>Critério de Aceite 2</w:t>
            </w:r>
            <w:r w:rsidR="009D259C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45B7D487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</w:t>
            </w:r>
            <w:r w:rsidR="009D259C">
              <w:t>Login</w:t>
            </w:r>
            <w:r>
              <w:t>”</w:t>
            </w:r>
          </w:p>
          <w:p w14:paraId="301AA839" w14:textId="37034BB1" w:rsidR="00E25C5A" w:rsidRDefault="0060487C" w:rsidP="009D25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9D259C">
              <w:t>o sistema limpa o formulário de login, exibe a mensagem de erro “Usuário e/ou senha incorretos” e mantém a ONG na página de login.</w:t>
            </w:r>
          </w:p>
        </w:tc>
      </w:tr>
      <w:tr w:rsidR="00D2087B" w14:paraId="169F3A87" w14:textId="77777777" w:rsidTr="00A850EA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4A640EC8" w:rsidR="00D2087B" w:rsidRDefault="00D2087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E57C10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2521C0B4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</w:t>
            </w:r>
            <w:r w:rsidR="006B156A">
              <w:t>Login</w:t>
            </w:r>
            <w:r>
              <w:t>”</w:t>
            </w:r>
          </w:p>
          <w:p w14:paraId="46005A91" w14:textId="02C885EE" w:rsidR="006B156A" w:rsidRDefault="006B156A" w:rsidP="006B156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a página de login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02EB9EF7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8E397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BDCCB3E" w14:textId="2172DAF0" w:rsidR="00090B8B" w:rsidRDefault="00090B8B" w:rsidP="00A850EA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  <w:r w:rsidR="006B730E">
              <w:t xml:space="preserve"> ou de perfil</w:t>
            </w:r>
          </w:p>
          <w:p w14:paraId="606E0F6B" w14:textId="44C47705" w:rsidR="00090B8B" w:rsidRDefault="00090B8B" w:rsidP="00A850EA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 xml:space="preserve">: a ONG clica no botão </w:t>
            </w:r>
            <w:r w:rsidR="006B730E">
              <w:t>de realizar nova publicação</w:t>
            </w:r>
            <w:r>
              <w:t>, preenche o formulário com as informações solicitadas e aciona o botão “Publicar”</w:t>
            </w:r>
          </w:p>
          <w:p w14:paraId="79526C7C" w14:textId="3CE77A99" w:rsidR="006B730E" w:rsidRPr="001137C6" w:rsidRDefault="006B730E" w:rsidP="006B730E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 xml:space="preserve">: </w:t>
            </w:r>
            <w:r w:rsidRPr="00B7716A">
              <w:t xml:space="preserve">o sistema adiciona a publicação ao perfil </w:t>
            </w:r>
            <w:r>
              <w:t>da ONG</w:t>
            </w:r>
            <w:r w:rsidRPr="00B7716A">
              <w:t xml:space="preserve">, exibe-a na página inicial para que outros usuários possam visualizá-la e mantém </w:t>
            </w:r>
            <w:r>
              <w:t xml:space="preserve">a ONG </w:t>
            </w:r>
            <w:r w:rsidRPr="00B7716A">
              <w:t>na página</w:t>
            </w:r>
            <w:r w:rsidR="008E3978">
              <w:t xml:space="preserve"> em que ela estava (inicial ou de perfil)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468ACE56" w:rsidR="00090B8B" w:rsidRPr="004F21EF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8E3978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A55163E" w14:textId="5EA6BBA1" w:rsidR="00090B8B" w:rsidRDefault="00090B8B" w:rsidP="00A850EA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  <w:r w:rsidR="008E3978">
              <w:t xml:space="preserve"> ou de perfil</w:t>
            </w:r>
          </w:p>
          <w:p w14:paraId="5010B988" w14:textId="42F9343C" w:rsidR="008E3978" w:rsidRDefault="008E3978" w:rsidP="008E397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de nova publicação, não preenche o formulário com as informações solicitadas e aciona o botão “Publicar”</w:t>
            </w:r>
          </w:p>
          <w:p w14:paraId="2FF524B7" w14:textId="76333E06" w:rsidR="008E3978" w:rsidRPr="001137C6" w:rsidRDefault="008E3978" w:rsidP="008E397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solicita que a ONG preencha o campo vazio, exibindo a mensagem “Preencha este campo.” logo abaixo do campo em questão, e mantém a ONG no</w:t>
            </w:r>
            <w:r w:rsidRPr="0070444D">
              <w:t xml:space="preserve"> modal de </w:t>
            </w:r>
            <w:r>
              <w:t xml:space="preserve">realizar nova </w:t>
            </w:r>
            <w:r w:rsidRPr="0070444D">
              <w:t>publicação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498E85C8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2D245A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92E0110" w14:textId="3DBB05DA" w:rsidR="00B67162" w:rsidRDefault="00B67162" w:rsidP="00B67162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EB83ED" w14:textId="45DDB870" w:rsidR="00B67162" w:rsidRDefault="00B67162" w:rsidP="00B67162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03071771" w14:textId="26C247DB" w:rsidR="002D245A" w:rsidRPr="004F21EF" w:rsidRDefault="00B67162" w:rsidP="00B67162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 e mantém a ONG na página de perfil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3453A80A" w:rsidR="00090B8B" w:rsidRPr="00C3567C" w:rsidRDefault="00090B8B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  <w:r w:rsidR="002A7B58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55895E84" w14:textId="7841234E" w:rsidR="002A7B58" w:rsidRDefault="002A7B58" w:rsidP="002A7B5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11FBDD4D" w14:textId="5EB3AAE8" w:rsidR="002A7B58" w:rsidRDefault="002A7B58" w:rsidP="002A7B5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xcluir” de alguma publicação e aciona o botão “OK”</w:t>
            </w:r>
          </w:p>
          <w:p w14:paraId="6695A8D8" w14:textId="6971761D" w:rsidR="00090B8B" w:rsidRPr="450C9718" w:rsidRDefault="002A7B58" w:rsidP="002A7B5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deleta a publicação e mantém a ONG na página de perfil.</w:t>
            </w:r>
          </w:p>
        </w:tc>
      </w:tr>
    </w:tbl>
    <w:p w14:paraId="38D30F27" w14:textId="77777777" w:rsidR="00C02E60" w:rsidRDefault="00C02E60" w:rsidP="007966AC">
      <w:pPr>
        <w:pStyle w:val="CorpodeTexto"/>
      </w:pPr>
    </w:p>
    <w:p w14:paraId="1C931CBF" w14:textId="77777777" w:rsidR="00D531B0" w:rsidRDefault="00D531B0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445459" w:rsidRPr="00821815" w14:paraId="0C7738BC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17CC1CBD" w14:textId="4B3D5B1C" w:rsidR="00445459" w:rsidRPr="00821815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  <w:r w:rsidR="00C91DB5">
              <w:t xml:space="preserve"> à publicação</w:t>
            </w:r>
          </w:p>
        </w:tc>
      </w:tr>
      <w:tr w:rsidR="00445459" w14:paraId="27FA5ABF" w14:textId="77777777" w:rsidTr="00A850EA">
        <w:tc>
          <w:tcPr>
            <w:tcW w:w="8505" w:type="dxa"/>
            <w:gridSpan w:val="2"/>
          </w:tcPr>
          <w:p w14:paraId="54C82F01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1EC027BC" w14:textId="3029FA6B" w:rsidR="00445459" w:rsidRDefault="00445459" w:rsidP="00A850EA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="00C91DB5">
              <w:t xml:space="preserve"> à publicação</w:t>
            </w:r>
          </w:p>
          <w:p w14:paraId="4CC12020" w14:textId="77777777" w:rsidR="00445459" w:rsidRDefault="00445459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459" w:rsidRPr="001137C6" w14:paraId="618CACBB" w14:textId="77777777" w:rsidTr="00A850EA">
        <w:tc>
          <w:tcPr>
            <w:tcW w:w="1276" w:type="dxa"/>
          </w:tcPr>
          <w:p w14:paraId="4A78132C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846B41" w14:textId="6D1D9E20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7324AB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2138883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6268D2A5" w14:textId="77777777" w:rsidR="00445459" w:rsidRDefault="00445459" w:rsidP="00A850EA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6A65E199" w14:textId="77777777" w:rsidR="00445459" w:rsidRPr="001137C6" w:rsidRDefault="00445459" w:rsidP="00A850EA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 o sistema realiza a validação da foto e a adiciona à publicação.</w:t>
            </w:r>
          </w:p>
        </w:tc>
      </w:tr>
      <w:tr w:rsidR="00445459" w:rsidRPr="001137C6" w14:paraId="6727DA17" w14:textId="77777777" w:rsidTr="00A850EA">
        <w:tc>
          <w:tcPr>
            <w:tcW w:w="1276" w:type="dxa"/>
          </w:tcPr>
          <w:p w14:paraId="6CCB6F54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37ACAD9" w14:textId="7460AA01" w:rsidR="00445459" w:rsidRPr="004F21EF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7324AB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8C4BEE0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EDB5B43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a ONG não adiciona uma foto do animal ao formulário</w:t>
            </w:r>
          </w:p>
          <w:p w14:paraId="6048E28B" w14:textId="77777777" w:rsidR="00445459" w:rsidRPr="001137C6" w:rsidRDefault="00445459" w:rsidP="00A850EA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 o sistema aceita o formulário com o campo de foto vazio.</w:t>
            </w:r>
          </w:p>
        </w:tc>
      </w:tr>
      <w:tr w:rsidR="00445459" w:rsidRPr="004F21EF" w14:paraId="153E678D" w14:textId="77777777" w:rsidTr="00A850EA">
        <w:tc>
          <w:tcPr>
            <w:tcW w:w="1276" w:type="dxa"/>
          </w:tcPr>
          <w:p w14:paraId="7EE69E43" w14:textId="77777777" w:rsidR="00445459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0525E7B" w14:textId="7E6CD7E7" w:rsidR="00445459" w:rsidRPr="00C3567C" w:rsidRDefault="0044545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7324AB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22FF957D" w14:textId="77777777" w:rsidR="0044545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4216992D" w14:textId="77777777" w:rsidR="00445459" w:rsidRPr="002063D9" w:rsidRDefault="00445459" w:rsidP="00A850EA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 a ONG adiciona uma foto (mais de 10MB) do animal ao formulário</w:t>
            </w:r>
          </w:p>
          <w:p w14:paraId="77FF3919" w14:textId="77777777" w:rsidR="00445459" w:rsidRPr="004F21EF" w:rsidRDefault="00445459" w:rsidP="00A850EA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21B2E4C" w14:textId="77777777" w:rsidR="00445459" w:rsidRDefault="00445459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7DF9D738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 xml:space="preserve">Interagir </w:t>
            </w:r>
            <w:r w:rsidR="00F73572">
              <w:t xml:space="preserve">em </w:t>
            </w:r>
            <w:r w:rsidR="00025AA2">
              <w:t>publicações</w:t>
            </w:r>
            <w:r w:rsidR="00F73572">
              <w:t xml:space="preserve"> de outros usuário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027892F4" w:rsidR="00BE26AE" w:rsidRPr="00F73572" w:rsidRDefault="00BE26AE" w:rsidP="00BE26AE">
            <w:pPr>
              <w:spacing w:before="60" w:after="60"/>
              <w:ind w:left="30" w:hanging="30"/>
              <w:rPr>
                <w:color w:val="00B0F0"/>
                <w:u w:val="single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F73572">
              <w:t>Interagir em publicações de outros usuário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44AD5A2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1FF53194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E77B79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68816759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E77B79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0BBBC91B" w14:textId="0B36A440" w:rsidR="00A86055" w:rsidRPr="00C3567C" w:rsidRDefault="00A86055" w:rsidP="000E4046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Critério de Aceite 4</w:t>
            </w:r>
            <w:r w:rsidR="00E77B79">
              <w:rPr>
                <w:b/>
                <w:bCs/>
              </w:rPr>
              <w:t xml:space="preserve"> </w:t>
            </w:r>
            <w:r w:rsidR="00E77B79">
              <w:rPr>
                <w:b/>
                <w:bCs/>
              </w:rPr>
              <w:lastRenderedPageBreak/>
              <w:t>(fluxo de exceção)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lastRenderedPageBreak/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63A32550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C02E60" w14:paraId="74000AC9" w14:textId="77777777" w:rsidTr="2B2881CD">
        <w:trPr>
          <w:trHeight w:val="300"/>
        </w:trPr>
        <w:tc>
          <w:tcPr>
            <w:tcW w:w="1276" w:type="dxa"/>
          </w:tcPr>
          <w:p w14:paraId="678CD6D7" w14:textId="77777777" w:rsidR="00C02E60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03585EB8" w14:textId="3D8AA31D" w:rsidR="00C02E60" w:rsidRPr="2B2881CD" w:rsidRDefault="00C02E60" w:rsidP="00C02E60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0AAAC8B" w14:textId="6F268FD6" w:rsidR="00C02E60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915D37">
              <w:t xml:space="preserve">a ONG </w:t>
            </w:r>
            <w:r>
              <w:t>acessa a página inicial</w:t>
            </w:r>
          </w:p>
          <w:p w14:paraId="6EAA1D25" w14:textId="0FCA7764" w:rsidR="00C02E60" w:rsidRPr="002063D9" w:rsidRDefault="00C02E60" w:rsidP="00C02E60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915D37">
              <w:t xml:space="preserve">a ONG </w:t>
            </w:r>
            <w:r>
              <w:t>digita algo na barra de pesquisa e clica em “Buscar”</w:t>
            </w:r>
          </w:p>
          <w:p w14:paraId="703673A9" w14:textId="0F2D0DAE" w:rsidR="00C02E60" w:rsidRPr="4B90362C" w:rsidRDefault="00C02E60" w:rsidP="00C02E60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437F218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3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3CA57BD2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C02E60">
              <w:rPr>
                <w:b/>
                <w:bCs/>
              </w:rPr>
              <w:t>4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1D1420A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C02E60">
              <w:rPr>
                <w:b/>
                <w:bCs/>
              </w:rPr>
              <w:t>5</w:t>
            </w:r>
            <w:r w:rsidR="009A5FC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6A23DE39" w14:textId="77777777" w:rsidR="00C667B6" w:rsidRDefault="00C667B6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B23F20" w:rsidRPr="00821815" w14:paraId="76013C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7C341B1E" w14:textId="0F42DDD2" w:rsidR="00B23F20" w:rsidRPr="00821815" w:rsidRDefault="00B23F20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B23F20" w14:paraId="31359B94" w14:textId="77777777" w:rsidTr="00A850EA">
        <w:tc>
          <w:tcPr>
            <w:tcW w:w="8505" w:type="dxa"/>
            <w:gridSpan w:val="2"/>
          </w:tcPr>
          <w:p w14:paraId="28860AFE" w14:textId="14C37AEA" w:rsidR="00B23F20" w:rsidRDefault="00B23F20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3960849F" w14:textId="77777777" w:rsidR="00B23F20" w:rsidRDefault="00B23F20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46CC9324" w14:textId="020F0FAA" w:rsidR="00B23F20" w:rsidRDefault="00B23F20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BF4669">
              <w:t>Maior alcance e engajamento.</w:t>
            </w:r>
          </w:p>
        </w:tc>
      </w:tr>
      <w:tr w:rsidR="00B23F20" w:rsidRPr="001137C6" w14:paraId="3212E715" w14:textId="77777777" w:rsidTr="00A850EA">
        <w:tc>
          <w:tcPr>
            <w:tcW w:w="1276" w:type="dxa"/>
          </w:tcPr>
          <w:p w14:paraId="709E4BE3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D23C7A" w14:textId="26A231DA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C44505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366D549" w14:textId="46499B5E" w:rsidR="00B23F20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0B111782" w14:textId="1CA1AEC2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</w:t>
            </w:r>
          </w:p>
          <w:p w14:paraId="29BF7C5E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B23F20" w:rsidRPr="001137C6" w14:paraId="4D8532C0" w14:textId="77777777" w:rsidTr="00A850EA">
        <w:tc>
          <w:tcPr>
            <w:tcW w:w="1276" w:type="dxa"/>
          </w:tcPr>
          <w:p w14:paraId="1A37EEAB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BC805" w14:textId="543EB458" w:rsidR="00B23F20" w:rsidRPr="004F21EF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  <w:r w:rsidR="00B8748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AC566F9" w14:textId="1CF1501C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20C1B60" w14:textId="3E2128F7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filtros desejados e aciona o botão “Aplicar”</w:t>
            </w:r>
          </w:p>
          <w:p w14:paraId="4582FF33" w14:textId="77777777" w:rsidR="00B23F20" w:rsidRPr="001137C6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B23F20" w:rsidRPr="004F21EF" w14:paraId="3193CE43" w14:textId="77777777" w:rsidTr="00A850EA">
        <w:tc>
          <w:tcPr>
            <w:tcW w:w="1276" w:type="dxa"/>
          </w:tcPr>
          <w:p w14:paraId="09F8C6D2" w14:textId="77777777" w:rsidR="00B23F20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7F01C50" w14:textId="386BEC46" w:rsidR="00B23F20" w:rsidRPr="00C3567C" w:rsidRDefault="00B23F20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B8748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417B017A" w14:textId="44260B53" w:rsidR="00B23F20" w:rsidRDefault="00B23F20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BF4669">
              <w:t xml:space="preserve">a ONG </w:t>
            </w:r>
            <w:r>
              <w:t>acessa a página de “Áreas de Maior Abandono”</w:t>
            </w:r>
          </w:p>
          <w:p w14:paraId="26F48C0D" w14:textId="49E457B1" w:rsidR="00B23F20" w:rsidRPr="002063D9" w:rsidRDefault="00B23F20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F4669">
              <w:t>a ONG</w:t>
            </w:r>
            <w:r>
              <w:t xml:space="preserve"> visualiza a página, abre a seção “Filtros”, seleciona os que deseja e aciona o botão “Limpar”</w:t>
            </w:r>
          </w:p>
          <w:p w14:paraId="0EAD8353" w14:textId="77777777" w:rsidR="00B23F20" w:rsidRPr="004F21EF" w:rsidRDefault="00B23F20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5437D004" w14:textId="77777777" w:rsidR="00B23F20" w:rsidRDefault="00B23F20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EE4B47" w:rsidRPr="00821815" w14:paraId="599F5BCA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5DC6C5" w14:textId="77777777" w:rsidR="00EE4B47" w:rsidRPr="00821815" w:rsidRDefault="00EE4B4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rPr>
                <w:color w:val="FF0000"/>
              </w:rPr>
              <w:t xml:space="preserve">Manter </w:t>
            </w:r>
            <w:r w:rsidRPr="68CFB436">
              <w:rPr>
                <w:color w:val="FF0000"/>
              </w:rPr>
              <w:t>cadastro do moderador</w:t>
            </w:r>
          </w:p>
        </w:tc>
      </w:tr>
      <w:tr w:rsidR="00EE4B47" w14:paraId="7D28DF73" w14:textId="77777777" w:rsidTr="00A850EA">
        <w:tc>
          <w:tcPr>
            <w:tcW w:w="8505" w:type="dxa"/>
            <w:gridSpan w:val="2"/>
          </w:tcPr>
          <w:p w14:paraId="5191479F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4D758689" w14:textId="77777777" w:rsidR="00EE4B47" w:rsidRDefault="00EE4B4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>: Manter cadastro do moderador</w:t>
            </w:r>
          </w:p>
          <w:p w14:paraId="30B72590" w14:textId="77777777" w:rsidR="00EE4B47" w:rsidRDefault="00EE4B4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EE4B47" w:rsidRPr="001137C6" w14:paraId="16F8326A" w14:textId="77777777" w:rsidTr="00A850EA">
        <w:tc>
          <w:tcPr>
            <w:tcW w:w="1276" w:type="dxa"/>
          </w:tcPr>
          <w:p w14:paraId="24112C53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DE3535" w14:textId="404F4EB6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3356B1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4AC0FEB" w14:textId="1112A220" w:rsidR="00EE4B47" w:rsidRDefault="00EE4B47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cadastro</w:t>
            </w:r>
            <w:r w:rsidR="003356B1">
              <w:t xml:space="preserve"> de moderador</w:t>
            </w:r>
          </w:p>
          <w:p w14:paraId="57EB5FCB" w14:textId="0DB2787A" w:rsidR="00EE4B47" w:rsidRPr="002063D9" w:rsidRDefault="00EE4B47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</w:t>
            </w:r>
            <w:r w:rsidR="003356B1">
              <w:t>Cadastrar-se</w:t>
            </w:r>
            <w:r>
              <w:t>”</w:t>
            </w:r>
          </w:p>
          <w:p w14:paraId="7BC6DC23" w14:textId="5CF7DC43" w:rsidR="003356B1" w:rsidRPr="001137C6" w:rsidRDefault="00EE4B47" w:rsidP="003356B1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>: o moderador é cadastrado no sistema e redirecionado à página inicial.</w:t>
            </w:r>
          </w:p>
        </w:tc>
      </w:tr>
      <w:tr w:rsidR="00EE4B47" w:rsidRPr="001137C6" w14:paraId="79867B8B" w14:textId="77777777" w:rsidTr="00A850EA">
        <w:tc>
          <w:tcPr>
            <w:tcW w:w="1276" w:type="dxa"/>
          </w:tcPr>
          <w:p w14:paraId="4AB2BE2F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4636FB53" w14:textId="425A8FF5" w:rsidR="00EE4B47" w:rsidRPr="004F21EF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654685B" w14:textId="745221DD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cadastro</w:t>
            </w:r>
            <w:r w:rsidR="00E15B80">
              <w:t xml:space="preserve"> de moderador</w:t>
            </w:r>
          </w:p>
          <w:p w14:paraId="2F3456A8" w14:textId="44252AC3" w:rsidR="00EE4B47" w:rsidRDefault="00EE4B47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moderador não informa </w:t>
            </w:r>
            <w:r w:rsidR="00E15B80">
              <w:t xml:space="preserve">algum </w:t>
            </w:r>
            <w:r>
              <w:t>dado</w:t>
            </w:r>
            <w:r w:rsidR="00E15B80">
              <w:t xml:space="preserve"> obrigatório</w:t>
            </w:r>
            <w:r>
              <w:t xml:space="preserve"> e aciona o botão “</w:t>
            </w:r>
            <w:r w:rsidR="00E15B80">
              <w:t>Cadastrar-se</w:t>
            </w:r>
            <w:r>
              <w:t>”</w:t>
            </w:r>
          </w:p>
          <w:p w14:paraId="05ED3E95" w14:textId="1DE7EADA" w:rsidR="00E15B80" w:rsidRPr="001137C6" w:rsidRDefault="00E15B80" w:rsidP="00E15B80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Preenchimento obrigatório”, indica qual campo precisa ser preenchido e mantém o moderador na página de cadastro.</w:t>
            </w:r>
          </w:p>
        </w:tc>
      </w:tr>
      <w:tr w:rsidR="00EE4B47" w:rsidRPr="004F21EF" w14:paraId="1AA3BE88" w14:textId="77777777" w:rsidTr="00A850EA">
        <w:tc>
          <w:tcPr>
            <w:tcW w:w="1276" w:type="dxa"/>
          </w:tcPr>
          <w:p w14:paraId="373E8426" w14:textId="77777777" w:rsidR="00EE4B47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4607AFF" w14:textId="56387250" w:rsidR="00EE4B47" w:rsidRPr="00C3567C" w:rsidRDefault="00EE4B4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A46C8E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345B76A2" w14:textId="7B61D491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cadastro</w:t>
            </w:r>
            <w:r w:rsidR="00784C8F">
              <w:t xml:space="preserve"> de moderador</w:t>
            </w:r>
          </w:p>
          <w:p w14:paraId="33E2F134" w14:textId="6F943B74" w:rsidR="00EE4B47" w:rsidRDefault="00EE4B47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D6514">
              <w:t xml:space="preserve">o moderador </w:t>
            </w:r>
            <w:r w:rsidR="00784C8F" w:rsidRPr="005E0304">
              <w:t xml:space="preserve">preenche os dados com um e-mail já vinculado a outra conta e aciona o botão </w:t>
            </w:r>
            <w:r w:rsidR="00784C8F">
              <w:t>“</w:t>
            </w:r>
            <w:r w:rsidR="00784C8F" w:rsidRPr="005E0304">
              <w:t>Cadastrar-se</w:t>
            </w:r>
            <w:r w:rsidR="00784C8F">
              <w:t>”</w:t>
            </w:r>
          </w:p>
          <w:p w14:paraId="244C3541" w14:textId="7748ECA3" w:rsidR="00784C8F" w:rsidRPr="004F21EF" w:rsidRDefault="00784C8F" w:rsidP="00784C8F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limpa o formulário de cadastro, exibe a mensagem de erro “Usuário já cadastrado” e mantém </w:t>
            </w:r>
            <w:r w:rsidR="008D6514">
              <w:t xml:space="preserve">o moderador </w:t>
            </w:r>
            <w:r>
              <w:t>na página de cadastro.</w:t>
            </w:r>
          </w:p>
        </w:tc>
      </w:tr>
      <w:tr w:rsidR="00003335" w:rsidRPr="004F21EF" w14:paraId="45213EA5" w14:textId="77777777" w:rsidTr="00A850EA">
        <w:tc>
          <w:tcPr>
            <w:tcW w:w="1276" w:type="dxa"/>
          </w:tcPr>
          <w:p w14:paraId="5F5AE8E3" w14:textId="77777777" w:rsidR="003C1132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1F922CA" w14:textId="2145DF95" w:rsidR="00003335" w:rsidRPr="327D2554" w:rsidRDefault="003C1132" w:rsidP="003C1132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 (fluxo principal)</w:t>
            </w:r>
          </w:p>
        </w:tc>
        <w:tc>
          <w:tcPr>
            <w:tcW w:w="7229" w:type="dxa"/>
          </w:tcPr>
          <w:p w14:paraId="60880EF0" w14:textId="77777777" w:rsidR="003C1132" w:rsidRDefault="003C1132" w:rsidP="003C1132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B20A2B" w14:textId="77777777" w:rsidR="003C1132" w:rsidRPr="002063D9" w:rsidRDefault="003C1132" w:rsidP="003C1132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1DB85F00" w14:textId="6F3CEC8F" w:rsidR="00003335" w:rsidRPr="327D2554" w:rsidRDefault="003C1132" w:rsidP="003C1132">
            <w:pPr>
              <w:spacing w:before="60" w:after="60"/>
              <w:ind w:left="168"/>
              <w:rPr>
                <w:b/>
                <w:bCs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Pr="00AA2195">
              <w:t xml:space="preserve">o sistema valida as alterações, exibe a mensagem de sucesso “Informações </w:t>
            </w:r>
            <w:r>
              <w:t>salvas.</w:t>
            </w:r>
            <w:r w:rsidRPr="00AA2195">
              <w:t xml:space="preserve">”, atualiza as informações no perfil e mantém </w:t>
            </w:r>
            <w:r>
              <w:t xml:space="preserve">o moderador </w:t>
            </w:r>
            <w:r w:rsidRPr="00AA2195">
              <w:t>na página de perfil</w:t>
            </w:r>
            <w:r>
              <w:t>.</w:t>
            </w:r>
          </w:p>
        </w:tc>
      </w:tr>
      <w:tr w:rsidR="003C1132" w:rsidRPr="004F21EF" w14:paraId="5DE962D3" w14:textId="77777777" w:rsidTr="00A850EA">
        <w:tc>
          <w:tcPr>
            <w:tcW w:w="1276" w:type="dxa"/>
          </w:tcPr>
          <w:p w14:paraId="02A9FC09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EC2B65C" w14:textId="0FBC0CAB" w:rsidR="003C1132" w:rsidRPr="00C3567C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 (fluxo alternativo)</w:t>
            </w:r>
          </w:p>
        </w:tc>
        <w:tc>
          <w:tcPr>
            <w:tcW w:w="7229" w:type="dxa"/>
          </w:tcPr>
          <w:p w14:paraId="5B8B2601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043DDE8A" w14:textId="77777777" w:rsidR="00C20098" w:rsidRDefault="00C20098" w:rsidP="00C2009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6EDAE0A7" w14:textId="1EFD64E9" w:rsidR="003C1132" w:rsidRPr="1054399F" w:rsidRDefault="00C20098" w:rsidP="00C20098">
            <w:pPr>
              <w:spacing w:before="60" w:after="60"/>
              <w:ind w:left="168"/>
              <w:rPr>
                <w:b/>
                <w:bCs/>
              </w:rPr>
            </w:pPr>
            <w:r w:rsidRPr="37BF6A70">
              <w:rPr>
                <w:b/>
                <w:bCs/>
              </w:rPr>
              <w:lastRenderedPageBreak/>
              <w:t>ENTÃO</w:t>
            </w:r>
            <w:r>
              <w:t>: o sistema não atualiza as informações no perfil e mantém o moderador na página de perfil.</w:t>
            </w:r>
          </w:p>
        </w:tc>
      </w:tr>
      <w:tr w:rsidR="00C20098" w:rsidRPr="004F21EF" w14:paraId="53ED5DC1" w14:textId="77777777" w:rsidTr="00A850EA">
        <w:tc>
          <w:tcPr>
            <w:tcW w:w="1276" w:type="dxa"/>
          </w:tcPr>
          <w:p w14:paraId="04ECA9B0" w14:textId="77777777" w:rsidR="00C20098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 xml:space="preserve">Critério de </w:t>
            </w:r>
          </w:p>
          <w:p w14:paraId="6522B4CF" w14:textId="606770DE" w:rsidR="00C20098" w:rsidRPr="4169A4E3" w:rsidRDefault="00C20098" w:rsidP="00C2009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 w:rsidR="00796290">
              <w:rPr>
                <w:b/>
                <w:bCs/>
              </w:rPr>
              <w:t>6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067BBA02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39B8B75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de sair da conta</w:t>
            </w:r>
          </w:p>
          <w:p w14:paraId="7F7F5BB0" w14:textId="1141F234" w:rsidR="00C20098" w:rsidRPr="701037C3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796290" w:rsidRPr="004F21EF" w14:paraId="060C539E" w14:textId="77777777" w:rsidTr="00A850EA">
        <w:tc>
          <w:tcPr>
            <w:tcW w:w="1276" w:type="dxa"/>
          </w:tcPr>
          <w:p w14:paraId="12B22E47" w14:textId="77777777" w:rsidR="00796290" w:rsidRDefault="00796290" w:rsidP="00796290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5A8CD52" w14:textId="46E0BDD5" w:rsidR="00796290" w:rsidRPr="00796290" w:rsidRDefault="00796290" w:rsidP="00796290">
            <w:pPr>
              <w:spacing w:before="60" w:after="60"/>
              <w:ind w:left="96" w:hanging="41"/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7 (fluxo principal)</w:t>
            </w:r>
          </w:p>
        </w:tc>
        <w:tc>
          <w:tcPr>
            <w:tcW w:w="7229" w:type="dxa"/>
          </w:tcPr>
          <w:p w14:paraId="7EA84493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85BBBAF" w14:textId="77777777" w:rsidR="00796290" w:rsidRDefault="00796290" w:rsidP="0079629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aciona o botão “Excluir Conta” e clica na opção “Sim, excluir”</w:t>
            </w:r>
          </w:p>
          <w:p w14:paraId="47D9B548" w14:textId="123BDADB" w:rsidR="00796290" w:rsidRPr="327D2554" w:rsidRDefault="00796290" w:rsidP="00796290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02439771" w14:textId="77777777" w:rsidR="004D2CC3" w:rsidRDefault="004D2CC3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13E750D8" w:rsidR="00957A24" w:rsidRPr="00D2087B" w:rsidRDefault="00957A24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  <w:r w:rsidR="00345CCA">
              <w:rPr>
                <w:color w:val="FF0000"/>
              </w:rPr>
              <w:t xml:space="preserve"> como moderador</w:t>
            </w:r>
          </w:p>
        </w:tc>
      </w:tr>
      <w:tr w:rsidR="00957A24" w14:paraId="2C605A99" w14:textId="77777777" w:rsidTr="00A850EA">
        <w:tc>
          <w:tcPr>
            <w:tcW w:w="8505" w:type="dxa"/>
            <w:gridSpan w:val="2"/>
          </w:tcPr>
          <w:p w14:paraId="3091B0ED" w14:textId="7F1FF080" w:rsidR="00957A24" w:rsidRDefault="00957A24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1B271AFE" w:rsidR="00957A24" w:rsidRPr="00821815" w:rsidRDefault="00957A24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  <w:r w:rsidR="00345CCA">
              <w:t xml:space="preserve"> como moderador</w:t>
            </w:r>
          </w:p>
          <w:p w14:paraId="27C785AF" w14:textId="032112C5" w:rsidR="00957A24" w:rsidRDefault="00957A24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A850EA">
        <w:tc>
          <w:tcPr>
            <w:tcW w:w="1276" w:type="dxa"/>
          </w:tcPr>
          <w:p w14:paraId="07807920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65F2EC32" w:rsidR="00957A24" w:rsidRPr="004F21EF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F294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29AF9A0" w14:textId="6C62556A" w:rsidR="00BE56E1" w:rsidRDefault="00BE56E1" w:rsidP="00BE56E1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E673ED9" w14:textId="6927125F" w:rsidR="00BE56E1" w:rsidRPr="002063D9" w:rsidRDefault="00BE56E1" w:rsidP="00BE56E1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Login”</w:t>
            </w:r>
          </w:p>
          <w:p w14:paraId="5A0E8664" w14:textId="1DC12A63" w:rsidR="00957A24" w:rsidRPr="001137C6" w:rsidRDefault="00BE56E1" w:rsidP="00BE56E1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A850EA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0FA2D9D" w14:textId="0B9EA87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B70407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68B07A95" w14:textId="134B18FB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55B9C84" w14:textId="2B5F72A0" w:rsidR="007515B2" w:rsidRDefault="007515B2" w:rsidP="007515B2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Login”</w:t>
            </w:r>
          </w:p>
          <w:p w14:paraId="655A93B7" w14:textId="7EACD012" w:rsidR="00957A24" w:rsidRDefault="007515B2" w:rsidP="007515B2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limpa o formulário de login, exibe a mensagem de erro “Usuário e/ou senha incorretos” e mantém o moderador na página de login.</w:t>
            </w:r>
          </w:p>
        </w:tc>
      </w:tr>
      <w:tr w:rsidR="00957A24" w14:paraId="54551069" w14:textId="77777777" w:rsidTr="00A850EA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088EC126" w:rsidR="00957A24" w:rsidRDefault="00957A24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225A93">
              <w:rPr>
                <w:b/>
                <w:bCs/>
              </w:rPr>
              <w:t xml:space="preserve"> (fluxo de exceção)</w:t>
            </w:r>
          </w:p>
        </w:tc>
        <w:tc>
          <w:tcPr>
            <w:tcW w:w="7229" w:type="dxa"/>
          </w:tcPr>
          <w:p w14:paraId="4B9FD67F" w14:textId="2B0EFA8F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4DF499D5" w14:textId="1FF9FBC8" w:rsidR="00225A93" w:rsidRDefault="00225A93" w:rsidP="00225A93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Login”</w:t>
            </w:r>
          </w:p>
          <w:p w14:paraId="604BBB15" w14:textId="6FF490D8" w:rsidR="00957A24" w:rsidRDefault="00225A93" w:rsidP="00225A93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solicita que o moderador preencha o campo vazio, exibindo a mensagem “Preencha este campo.” logo abaixo do campo em questão, e mantém o moderador na página de login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A44CD" w:rsidRPr="00821815" w14:paraId="7B456EF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49DE96A1" w14:textId="77777777" w:rsidR="00AA44CD" w:rsidRPr="00821815" w:rsidRDefault="00AA44CD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lista de usuários cadastrados no sistema</w:t>
            </w:r>
          </w:p>
        </w:tc>
      </w:tr>
      <w:tr w:rsidR="00AA44CD" w14:paraId="7DB2980A" w14:textId="77777777" w:rsidTr="00A850EA">
        <w:tc>
          <w:tcPr>
            <w:tcW w:w="8505" w:type="dxa"/>
            <w:gridSpan w:val="2"/>
          </w:tcPr>
          <w:p w14:paraId="31BEB05B" w14:textId="77777777" w:rsidR="00AA44CD" w:rsidRDefault="00AA44CD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7B805691" w14:textId="77777777" w:rsidR="00AA44CD" w:rsidRDefault="00AA44CD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lista de usuários cadastrados no sistema</w:t>
            </w:r>
          </w:p>
          <w:p w14:paraId="0585EBC5" w14:textId="77777777" w:rsidR="00AA44CD" w:rsidRDefault="00AA44CD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 Plataforma confiável e segura.</w:t>
            </w:r>
          </w:p>
        </w:tc>
      </w:tr>
      <w:tr w:rsidR="00AA44CD" w:rsidRPr="001137C6" w14:paraId="5CC5800E" w14:textId="77777777" w:rsidTr="00A850EA">
        <w:tc>
          <w:tcPr>
            <w:tcW w:w="1276" w:type="dxa"/>
          </w:tcPr>
          <w:p w14:paraId="477FAFAB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A1C168D" w14:textId="77777777" w:rsidR="00915D37" w:rsidRDefault="00AA44CD" w:rsidP="00915D3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  <w:p w14:paraId="2493736A" w14:textId="77777777" w:rsidR="00915D37" w:rsidRDefault="00915D37" w:rsidP="00915D37">
            <w:pPr>
              <w:spacing w:before="60" w:after="60"/>
              <w:ind w:left="96" w:hanging="41"/>
              <w:rPr>
                <w:b/>
                <w:bCs/>
              </w:rPr>
            </w:pPr>
          </w:p>
          <w:p w14:paraId="08830CAA" w14:textId="4299E282" w:rsidR="00AA44CD" w:rsidRPr="004F21EF" w:rsidRDefault="00684EA2" w:rsidP="00915D3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(fluxo principal)</w:t>
            </w:r>
          </w:p>
        </w:tc>
        <w:tc>
          <w:tcPr>
            <w:tcW w:w="7229" w:type="dxa"/>
          </w:tcPr>
          <w:p w14:paraId="26898B8F" w14:textId="7A425F77" w:rsidR="00AA44CD" w:rsidRPr="005E1768" w:rsidRDefault="00AA44CD" w:rsidP="005E1768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lastRenderedPageBreak/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5E1768">
              <w:t xml:space="preserve">o moderador </w:t>
            </w:r>
            <w:r w:rsidR="00DE433D">
              <w:t xml:space="preserve">já logado </w:t>
            </w:r>
            <w:r w:rsidR="005E1768">
              <w:t>acessa a página de “Usuário</w:t>
            </w:r>
            <w:r w:rsidR="00404115">
              <w:t>s Cadastrados</w:t>
            </w:r>
            <w:r w:rsidR="005E1768">
              <w:t>”</w:t>
            </w:r>
          </w:p>
          <w:p w14:paraId="05BBB077" w14:textId="022FD982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B51398">
              <w:t>o moderador visualiza e rola a página para baixo</w:t>
            </w:r>
          </w:p>
          <w:p w14:paraId="0C6D6B99" w14:textId="39C4293E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 xml:space="preserve">: </w:t>
            </w:r>
            <w:r w:rsidR="00DE433D" w:rsidRPr="00DE433D">
              <w:t>o sistema exibe uma lista com os usuários cadastrados no sistema, ordenados do mais recentemente cadastrado para o mais antigo</w:t>
            </w:r>
            <w:r w:rsidR="00DE433D">
              <w:t>.</w:t>
            </w:r>
          </w:p>
        </w:tc>
      </w:tr>
      <w:tr w:rsidR="00AA44CD" w:rsidRPr="001137C6" w14:paraId="2EF3B9B6" w14:textId="77777777" w:rsidTr="00A850EA">
        <w:tc>
          <w:tcPr>
            <w:tcW w:w="1276" w:type="dxa"/>
          </w:tcPr>
          <w:p w14:paraId="1FCE9120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2A22BA6" w14:textId="4E1F955A" w:rsidR="00AA44CD" w:rsidRPr="004F21EF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327173E5" w14:textId="4B9E76EE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DE433D">
              <w:t xml:space="preserve">o moderador </w:t>
            </w:r>
            <w:r w:rsidR="00396708">
              <w:t xml:space="preserve">já logado </w:t>
            </w:r>
            <w:r w:rsidR="00DE433D">
              <w:t>acessa a página de “Usuários Cadastrados”</w:t>
            </w:r>
          </w:p>
          <w:p w14:paraId="4577E3F2" w14:textId="5453EE56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55712">
              <w:t xml:space="preserve">o moderador </w:t>
            </w:r>
            <w:r w:rsidR="00355712" w:rsidRPr="00355712">
              <w:t xml:space="preserve">digita um nome, e-mail ou </w:t>
            </w:r>
            <w:r w:rsidR="00355712">
              <w:t xml:space="preserve">ID </w:t>
            </w:r>
            <w:r w:rsidR="00355712" w:rsidRPr="00355712">
              <w:t>no campo de busc</w:t>
            </w:r>
            <w:r w:rsidR="00355712">
              <w:t>a</w:t>
            </w:r>
          </w:p>
          <w:p w14:paraId="237086E5" w14:textId="309D273C" w:rsidR="00AA44CD" w:rsidRPr="001137C6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D350B" w:rsidRPr="003D350B">
              <w:t xml:space="preserve">o sistema filtra e exibe </w:t>
            </w:r>
            <w:r w:rsidR="0070126B">
              <w:t>apenas o usuário correspondente.</w:t>
            </w:r>
          </w:p>
        </w:tc>
      </w:tr>
      <w:tr w:rsidR="00AA44CD" w:rsidRPr="004F21EF" w14:paraId="0B3FF978" w14:textId="77777777" w:rsidTr="00A850EA">
        <w:tc>
          <w:tcPr>
            <w:tcW w:w="1276" w:type="dxa"/>
          </w:tcPr>
          <w:p w14:paraId="57284FA3" w14:textId="77777777" w:rsidR="00AA44CD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83F5DC" w14:textId="57320301" w:rsidR="00AA44CD" w:rsidRPr="00C3567C" w:rsidRDefault="00AA44C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684EA2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17BC401" w14:textId="2B80724F" w:rsidR="00AA44CD" w:rsidRDefault="00AA44CD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D350B">
              <w:t>o moderador já logado acessa a página de “Usuários Cadastrados”</w:t>
            </w:r>
          </w:p>
          <w:p w14:paraId="241B0DFE" w14:textId="20C55D09" w:rsidR="00AA44CD" w:rsidRPr="002063D9" w:rsidRDefault="00AA44CD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630449" w:rsidRPr="00630449">
              <w:t>o moderador clica no botão “Ver perfil” de um usuário da list</w:t>
            </w:r>
            <w:r w:rsidR="00630449">
              <w:t>a</w:t>
            </w:r>
          </w:p>
          <w:p w14:paraId="3CF48285" w14:textId="68F35EE9" w:rsidR="00AA44CD" w:rsidRPr="004F21EF" w:rsidRDefault="00AA44CD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A77D74" w:rsidRPr="00A77D74">
              <w:t>o sistema redireciona o moderador para a página de perfil do usuário selecionado</w:t>
            </w:r>
            <w:r w:rsidR="00A77D74">
              <w:t>.</w:t>
            </w:r>
          </w:p>
        </w:tc>
      </w:tr>
    </w:tbl>
    <w:p w14:paraId="179F0063" w14:textId="77777777" w:rsidR="00AA44CD" w:rsidRDefault="00AA44CD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14ABB380" w:rsidR="005B5829" w:rsidRPr="00D2087B" w:rsidRDefault="005B5829" w:rsidP="00A850EA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  <w:r w:rsidR="00017759">
              <w:t xml:space="preserve"> de outro usuário</w:t>
            </w:r>
          </w:p>
        </w:tc>
      </w:tr>
      <w:tr w:rsidR="005B5829" w14:paraId="3E2E56F8" w14:textId="77777777" w:rsidTr="00A850EA">
        <w:tc>
          <w:tcPr>
            <w:tcW w:w="8505" w:type="dxa"/>
            <w:gridSpan w:val="2"/>
          </w:tcPr>
          <w:p w14:paraId="2B948787" w14:textId="77777777" w:rsidR="005B5829" w:rsidRDefault="005B5829" w:rsidP="00A850EA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04C0F02E" w:rsidR="005B5829" w:rsidRPr="00821815" w:rsidRDefault="005B5829" w:rsidP="00A850EA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  <w:r w:rsidR="00017759">
              <w:t xml:space="preserve"> de outro usuário</w:t>
            </w:r>
          </w:p>
          <w:p w14:paraId="76E1595E" w14:textId="46191799" w:rsidR="005B5829" w:rsidRDefault="005B5829" w:rsidP="00A850EA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A850EA">
        <w:tc>
          <w:tcPr>
            <w:tcW w:w="1276" w:type="dxa"/>
          </w:tcPr>
          <w:p w14:paraId="12CB509F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074E64FB" w:rsidR="005B5829" w:rsidRPr="004F21EF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7152D718" w14:textId="29C5ACFF" w:rsidR="005B5829" w:rsidRDefault="005B5829" w:rsidP="00A850EA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A850EA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A850EA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2DC6CE9C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204787C3" w14:textId="73292A6B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A850E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A850E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A850EA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29C225ED" w:rsidR="005B5829" w:rsidRDefault="005B5829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  <w:r w:rsidR="00651564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1F01AD8" w14:textId="25939DB1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A850EA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A850EA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5BB00E26" w14:textId="77777777" w:rsidR="00BD673D" w:rsidRDefault="00BD673D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00BD673D" w14:paraId="6BEB4CD7" w14:textId="77777777" w:rsidTr="00A850EA">
        <w:trPr>
          <w:trHeight w:val="380"/>
        </w:trPr>
        <w:tc>
          <w:tcPr>
            <w:tcW w:w="8499" w:type="dxa"/>
            <w:gridSpan w:val="2"/>
            <w:vAlign w:val="center"/>
          </w:tcPr>
          <w:p w14:paraId="4CBC3934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00BD673D" w14:paraId="71EEEDAD" w14:textId="77777777" w:rsidTr="00A850EA">
        <w:trPr>
          <w:trHeight w:val="300"/>
        </w:trPr>
        <w:tc>
          <w:tcPr>
            <w:tcW w:w="8499" w:type="dxa"/>
            <w:gridSpan w:val="2"/>
          </w:tcPr>
          <w:p w14:paraId="3CEFC2DA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>: Moderador</w:t>
            </w:r>
          </w:p>
          <w:p w14:paraId="5512EAA7" w14:textId="77777777" w:rsidR="00BD673D" w:rsidRDefault="00BD673D" w:rsidP="00A850EA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51C0F11E" w14:textId="77777777" w:rsidR="00BD673D" w:rsidRDefault="00BD673D" w:rsidP="00A850EA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>: Publicações padronizadas e verificadas.</w:t>
            </w:r>
          </w:p>
        </w:tc>
      </w:tr>
      <w:tr w:rsidR="00BD673D" w14:paraId="462C522B" w14:textId="77777777" w:rsidTr="00A850EA">
        <w:trPr>
          <w:trHeight w:val="300"/>
        </w:trPr>
        <w:tc>
          <w:tcPr>
            <w:tcW w:w="1276" w:type="dxa"/>
          </w:tcPr>
          <w:p w14:paraId="7621079F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C2E4FAD" w14:textId="43FA4AA4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>Aceite 1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47B395DC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inicial</w:t>
            </w:r>
          </w:p>
          <w:p w14:paraId="4F88F60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o moderador visualiza e rola a página para baixo</w:t>
            </w:r>
          </w:p>
          <w:p w14:paraId="54546ED2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008E035F" w14:paraId="51AAF5DF" w14:textId="77777777" w:rsidTr="00A850EA">
        <w:trPr>
          <w:trHeight w:val="300"/>
        </w:trPr>
        <w:tc>
          <w:tcPr>
            <w:tcW w:w="1276" w:type="dxa"/>
          </w:tcPr>
          <w:p w14:paraId="6AE19C1C" w14:textId="77777777" w:rsidR="008E035F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lastRenderedPageBreak/>
              <w:t xml:space="preserve">Critério de </w:t>
            </w:r>
          </w:p>
          <w:p w14:paraId="6BBEE95D" w14:textId="2E61866E" w:rsidR="008E035F" w:rsidRPr="2B2881CD" w:rsidRDefault="008E035F" w:rsidP="008E035F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26A75C8E" w14:textId="2700454B" w:rsidR="008E035F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>
              <w:t xml:space="preserve">o moderador </w:t>
            </w:r>
            <w:r>
              <w:t>acessa a página inicial</w:t>
            </w:r>
          </w:p>
          <w:p w14:paraId="7D9686AE" w14:textId="2BDDEFE3" w:rsidR="008E035F" w:rsidRPr="002063D9" w:rsidRDefault="008E035F" w:rsidP="008E035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>
              <w:t xml:space="preserve">o moderador </w:t>
            </w:r>
            <w:r>
              <w:t>digita algo na barra de pesquisa e clica em “Buscar”</w:t>
            </w:r>
          </w:p>
          <w:p w14:paraId="160B7C44" w14:textId="12B9ABE9" w:rsidR="008E035F" w:rsidRPr="4B90362C" w:rsidRDefault="008E035F" w:rsidP="008E035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Pr="003323B1">
              <w:t>o sistema atualiza a lista exibindo publicações relacionadas</w:t>
            </w:r>
            <w:r>
              <w:t xml:space="preserve"> ao que foi inserido na barra de pesquisa.</w:t>
            </w:r>
          </w:p>
        </w:tc>
      </w:tr>
      <w:tr w:rsidR="00BD673D" w14:paraId="32C2782B" w14:textId="77777777" w:rsidTr="00A850EA">
        <w:trPr>
          <w:trHeight w:val="300"/>
        </w:trPr>
        <w:tc>
          <w:tcPr>
            <w:tcW w:w="1276" w:type="dxa"/>
          </w:tcPr>
          <w:p w14:paraId="2D591A55" w14:textId="7777777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4E53F922" w14:textId="31D25997" w:rsidR="00BD673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Aceite </w:t>
            </w:r>
            <w:r w:rsidR="008E035F">
              <w:rPr>
                <w:b/>
                <w:bCs/>
              </w:rPr>
              <w:t>3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0689676B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Perdidos”</w:t>
            </w:r>
          </w:p>
          <w:p w14:paraId="60513415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2647FD05" w14:textId="77777777" w:rsidR="00BD673D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BD673D" w14:paraId="11A5B3A3" w14:textId="77777777" w:rsidTr="00A850EA">
        <w:trPr>
          <w:trHeight w:val="300"/>
        </w:trPr>
        <w:tc>
          <w:tcPr>
            <w:tcW w:w="1276" w:type="dxa"/>
          </w:tcPr>
          <w:p w14:paraId="6988CACE" w14:textId="07F32028" w:rsidR="00BD673D" w:rsidRPr="2B2881CD" w:rsidRDefault="00BD673D" w:rsidP="00A850EA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Aceite </w:t>
            </w:r>
            <w:r w:rsidR="008E035F">
              <w:rPr>
                <w:b/>
                <w:bCs/>
              </w:rPr>
              <w:t>4</w:t>
            </w:r>
            <w:r w:rsidR="009554A4">
              <w:rPr>
                <w:b/>
                <w:bCs/>
              </w:rPr>
              <w:t xml:space="preserve"> (fluxo principal)</w:t>
            </w:r>
          </w:p>
        </w:tc>
        <w:tc>
          <w:tcPr>
            <w:tcW w:w="7223" w:type="dxa"/>
          </w:tcPr>
          <w:p w14:paraId="3FD94216" w14:textId="77777777" w:rsidR="00BD673D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moderador acessa a página de “Animais Resgatados”</w:t>
            </w:r>
          </w:p>
          <w:p w14:paraId="0CC92C7F" w14:textId="77777777" w:rsidR="00BD673D" w:rsidRPr="002063D9" w:rsidRDefault="00BD673D" w:rsidP="00A850EA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 o moderador visualiza e rola a página para baixo</w:t>
            </w:r>
          </w:p>
          <w:p w14:paraId="1CBCCA32" w14:textId="77777777" w:rsidR="00BD673D" w:rsidRPr="4B90362C" w:rsidRDefault="00BD673D" w:rsidP="00A850EA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11EC63A" w14:textId="77777777" w:rsidR="009146AA" w:rsidRDefault="009146AA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447D299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  <w:r w:rsidR="00602431">
              <w:t xml:space="preserve"> de outro usuári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78DB8E27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  <w:r w:rsidR="00602431">
              <w:t xml:space="preserve"> de outro usuári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00F763E4">
        <w:tc>
          <w:tcPr>
            <w:tcW w:w="1388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588E3A65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BD3A6C">
              <w:rPr>
                <w:b/>
                <w:bCs/>
              </w:rPr>
              <w:t xml:space="preserve"> (fluxo principal)</w:t>
            </w:r>
          </w:p>
        </w:tc>
        <w:tc>
          <w:tcPr>
            <w:tcW w:w="7117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00F763E4">
        <w:tc>
          <w:tcPr>
            <w:tcW w:w="1388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317B2024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B056A0">
              <w:rPr>
                <w:b/>
                <w:bCs/>
              </w:rPr>
              <w:t xml:space="preserve"> (fluxo alternativo)</w:t>
            </w:r>
          </w:p>
        </w:tc>
        <w:tc>
          <w:tcPr>
            <w:tcW w:w="7117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0F120CF" w:rsidRPr="004F21EF" w14:paraId="6EFF8718" w14:textId="77777777" w:rsidTr="00F763E4">
        <w:tc>
          <w:tcPr>
            <w:tcW w:w="1388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B34BBE4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F763E4">
              <w:rPr>
                <w:b/>
                <w:bCs/>
              </w:rPr>
              <w:t xml:space="preserve">3 </w:t>
            </w:r>
            <w:r w:rsidR="00B056A0">
              <w:rPr>
                <w:b/>
                <w:bCs/>
              </w:rPr>
              <w:t>(fluxo principal)</w:t>
            </w:r>
          </w:p>
        </w:tc>
        <w:tc>
          <w:tcPr>
            <w:tcW w:w="7117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</w:tbl>
    <w:p w14:paraId="61F26ACC" w14:textId="77777777" w:rsidR="001B3455" w:rsidRDefault="001B3455" w:rsidP="00BB4EB0">
      <w:pPr>
        <w:pStyle w:val="CorpodeTexto"/>
      </w:pPr>
    </w:p>
    <w:p w14:paraId="0A4D58AD" w14:textId="77777777" w:rsidR="00D531B0" w:rsidRDefault="00D531B0" w:rsidP="00BB4EB0">
      <w:pPr>
        <w:pStyle w:val="CorpodeTexto"/>
      </w:pPr>
    </w:p>
    <w:p w14:paraId="0DFAC9A9" w14:textId="77777777" w:rsidR="00D531B0" w:rsidRDefault="00D531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388"/>
        <w:gridCol w:w="7117"/>
      </w:tblGrid>
      <w:tr w:rsidR="001C31D7" w:rsidRPr="00821815" w14:paraId="618486A4" w14:textId="77777777" w:rsidTr="00A850EA">
        <w:trPr>
          <w:trHeight w:val="380"/>
        </w:trPr>
        <w:tc>
          <w:tcPr>
            <w:tcW w:w="8505" w:type="dxa"/>
            <w:gridSpan w:val="2"/>
            <w:vAlign w:val="center"/>
          </w:tcPr>
          <w:p w14:paraId="011A1AD8" w14:textId="1BDC5366" w:rsidR="001C31D7" w:rsidRPr="00821815" w:rsidRDefault="001C31D7" w:rsidP="00A850EA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Visualizar tabela das áreas com mais animais abandonados</w:t>
            </w:r>
          </w:p>
        </w:tc>
      </w:tr>
      <w:tr w:rsidR="001C31D7" w14:paraId="0C8DF7D4" w14:textId="77777777" w:rsidTr="00A850EA">
        <w:tc>
          <w:tcPr>
            <w:tcW w:w="8505" w:type="dxa"/>
            <w:gridSpan w:val="2"/>
          </w:tcPr>
          <w:p w14:paraId="342E27EF" w14:textId="2D464E9D" w:rsidR="001C31D7" w:rsidRDefault="001C31D7" w:rsidP="00A850EA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Moderador</w:t>
            </w:r>
          </w:p>
          <w:p w14:paraId="69BEBF68" w14:textId="77777777" w:rsidR="001C31D7" w:rsidRDefault="001C31D7" w:rsidP="00A850EA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>: Visualizar tabela das áreas com mais animais abandonados</w:t>
            </w:r>
          </w:p>
          <w:p w14:paraId="55C1F2D7" w14:textId="3033C89F" w:rsidR="001C31D7" w:rsidRDefault="001C31D7" w:rsidP="00A850EA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 xml:space="preserve">: </w:t>
            </w:r>
            <w:r w:rsidR="001B7249">
              <w:t>P</w:t>
            </w:r>
            <w:r w:rsidR="00D710DD">
              <w:t>lataforma confiável e segura</w:t>
            </w:r>
            <w:r w:rsidR="001B7249">
              <w:t>.</w:t>
            </w:r>
          </w:p>
        </w:tc>
      </w:tr>
      <w:tr w:rsidR="001C31D7" w:rsidRPr="001137C6" w14:paraId="0DA9FA63" w14:textId="77777777" w:rsidTr="00A850EA">
        <w:tc>
          <w:tcPr>
            <w:tcW w:w="1276" w:type="dxa"/>
          </w:tcPr>
          <w:p w14:paraId="3D692BB3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6BE47E6" w14:textId="370555FA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4CD8FC2D" w14:textId="4C4BE2CA" w:rsidR="001C31D7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3B4F17F9" w14:textId="5FD9C787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</w:t>
            </w:r>
          </w:p>
          <w:p w14:paraId="64578C30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exibe uma tabela com o mapeamento das áreas da cidade onde há maior concentração de animais abandonados, com informações como nome da área e número de casos registrados.</w:t>
            </w:r>
          </w:p>
        </w:tc>
      </w:tr>
      <w:tr w:rsidR="001C31D7" w:rsidRPr="001137C6" w14:paraId="62E2B5A4" w14:textId="77777777" w:rsidTr="00A850EA">
        <w:tc>
          <w:tcPr>
            <w:tcW w:w="1276" w:type="dxa"/>
          </w:tcPr>
          <w:p w14:paraId="4CF75F7C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1708BD" w14:textId="79446C71" w:rsidR="001C31D7" w:rsidRPr="004F21EF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  <w:r w:rsidR="00DC55BD">
              <w:rPr>
                <w:b/>
                <w:bCs/>
              </w:rPr>
              <w:t xml:space="preserve"> (fluxo principal)</w:t>
            </w:r>
          </w:p>
        </w:tc>
        <w:tc>
          <w:tcPr>
            <w:tcW w:w="7229" w:type="dxa"/>
          </w:tcPr>
          <w:p w14:paraId="13B71BB2" w14:textId="7FADF9E6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72AE37C1" w14:textId="0E81EDCD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47A9C">
              <w:t xml:space="preserve">o moderador </w:t>
            </w:r>
            <w:r>
              <w:t>visualiza a página, abre a seção “Filtros”, seleciona os filtros desejados e aciona o botão “Aplicar”</w:t>
            </w:r>
          </w:p>
          <w:p w14:paraId="209DDAE1" w14:textId="77777777" w:rsidR="001C31D7" w:rsidRPr="001137C6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o sistema atualiza a tabela de acordo com os filtros selecionados pelo usuário.</w:t>
            </w:r>
          </w:p>
        </w:tc>
      </w:tr>
      <w:tr w:rsidR="001C31D7" w:rsidRPr="004F21EF" w14:paraId="31B0C4F9" w14:textId="77777777" w:rsidTr="00A850EA">
        <w:tc>
          <w:tcPr>
            <w:tcW w:w="1276" w:type="dxa"/>
          </w:tcPr>
          <w:p w14:paraId="2E5F2E7E" w14:textId="77777777" w:rsidR="001C31D7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87706B" w14:textId="28C58AC4" w:rsidR="001C31D7" w:rsidRPr="00C3567C" w:rsidRDefault="001C31D7" w:rsidP="00A850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  <w:r w:rsidR="00DC55BD">
              <w:rPr>
                <w:b/>
                <w:bCs/>
              </w:rPr>
              <w:t xml:space="preserve"> (fluxo alternativo)</w:t>
            </w:r>
          </w:p>
        </w:tc>
        <w:tc>
          <w:tcPr>
            <w:tcW w:w="7229" w:type="dxa"/>
          </w:tcPr>
          <w:p w14:paraId="2AF067C7" w14:textId="5436D4E1" w:rsidR="001C31D7" w:rsidRDefault="001C31D7" w:rsidP="00A850EA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="003A7574">
              <w:t xml:space="preserve">o moderador </w:t>
            </w:r>
            <w:r>
              <w:t>acessa a página de “Áreas de Maior Abandono”</w:t>
            </w:r>
          </w:p>
          <w:p w14:paraId="63CA0BE4" w14:textId="77AFE70A" w:rsidR="001C31D7" w:rsidRPr="002063D9" w:rsidRDefault="001C31D7" w:rsidP="00A850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3A7574">
              <w:t xml:space="preserve">o moderador </w:t>
            </w:r>
            <w:r>
              <w:t>visualiza a página, abre a seção “Filtros”, seleciona os que deseja e aciona o botão “Limpar”</w:t>
            </w:r>
          </w:p>
          <w:p w14:paraId="5937186C" w14:textId="77777777" w:rsidR="001C31D7" w:rsidRPr="004F21EF" w:rsidRDefault="001C31D7" w:rsidP="00A850EA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3069E5">
              <w:t>o sistema limpa todos os filtros aplicados anteriormente e exibe novamente a tabela com todas as áreas sem filtros</w:t>
            </w:r>
            <w:r>
              <w:t>.</w:t>
            </w:r>
          </w:p>
        </w:tc>
      </w:tr>
    </w:tbl>
    <w:p w14:paraId="01986952" w14:textId="2D344970" w:rsidR="006E5DF9" w:rsidRPr="006E5DF9" w:rsidRDefault="1AD2FAB7" w:rsidP="00AA44CD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30AE33B6" w14:textId="77777777" w:rsidR="0084584B" w:rsidRDefault="0084584B" w:rsidP="3F5A1E3E">
      <w:pPr>
        <w:pStyle w:val="CorpodeTexto"/>
        <w:spacing w:after="0"/>
        <w:rPr>
          <w:noProof/>
        </w:rPr>
      </w:pPr>
    </w:p>
    <w:p w14:paraId="4EB2C786" w14:textId="77777777" w:rsidR="00B22DC6" w:rsidRDefault="00B22DC6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10B46963" w14:textId="09319877" w:rsidR="00FA629D" w:rsidRDefault="00FA629D" w:rsidP="5B3ECCEE">
      <w:pPr>
        <w:pStyle w:val="Ttulo1"/>
      </w:pPr>
      <w:bookmarkStart w:id="14" w:name="_Toc195958204"/>
      <w:r>
        <w:lastRenderedPageBreak/>
        <w:t xml:space="preserve">ARTEFATO 6: </w:t>
      </w:r>
      <w:r w:rsidR="00723C3B">
        <w:t>Modelo Relacional</w:t>
      </w:r>
      <w:bookmarkEnd w:id="14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5" w:name="_Toc96267031"/>
      <w:bookmarkStart w:id="16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5"/>
      <w:bookmarkEnd w:id="16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2814B3" w14:paraId="2B3CE7AA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C5CD9">
        <w:trPr>
          <w:trHeight w:val="375"/>
          <w:jc w:val="center"/>
        </w:trPr>
        <w:tc>
          <w:tcPr>
            <w:tcW w:w="11406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18F7DAD8" w:rsidR="00355299" w:rsidRDefault="003B0301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79351E1" wp14:editId="75890430">
                  <wp:extent cx="6317163" cy="4175760"/>
                  <wp:effectExtent l="0" t="0" r="7620" b="0"/>
                  <wp:docPr id="312310046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2310046" name="Imagem 8" descr="Diagrama&#10;&#10;O conteúdo gerado por IA pode estar incorreto.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60313" cy="42042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1C4DFC4B" w14:textId="77777777" w:rsidR="009C635E" w:rsidRDefault="009C635E">
      <w:pPr>
        <w:sectPr w:rsidR="009C635E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A850EA">
            <w:pPr>
              <w:jc w:val="center"/>
              <w:rPr>
                <w:b/>
                <w:bCs/>
              </w:rPr>
            </w:pPr>
          </w:p>
          <w:p w14:paraId="62B040BD" w14:textId="3FD6A124" w:rsidR="00355299" w:rsidRDefault="00721701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7F0B7F3" wp14:editId="2C3AC8F5">
                  <wp:extent cx="6156547" cy="7482840"/>
                  <wp:effectExtent l="0" t="0" r="0" b="3810"/>
                  <wp:docPr id="1611570135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1570135" name="Imagem 9" descr="Diagrama&#10;&#10;O conteúdo gerado por IA pode estar incorreto.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6808" cy="75074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A850EA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9C635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A850EA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A850EA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6B965223" w14:textId="3E0F574B" w:rsidR="002814B3" w:rsidRDefault="00030963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D94AC63" wp14:editId="0D4514E2">
                  <wp:extent cx="5195724" cy="6200775"/>
                  <wp:effectExtent l="0" t="0" r="5080" b="0"/>
                  <wp:docPr id="345811306" name="Imagem 10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5811306" name="Imagem 10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17997" cy="62273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45CB98" w14:textId="77777777" w:rsidR="004A6596" w:rsidRPr="00A45A27" w:rsidRDefault="004A6596" w:rsidP="004A6596">
            <w:pPr>
              <w:rPr>
                <w:b/>
                <w:bCs/>
              </w:rPr>
            </w:pPr>
          </w:p>
          <w:p w14:paraId="4AB66A46" w14:textId="371543A9" w:rsidR="001F6136" w:rsidRPr="00A45A27" w:rsidRDefault="001F6136" w:rsidP="00264922">
            <w:pPr>
              <w:jc w:val="center"/>
            </w:pPr>
            <w:r w:rsidRPr="00A45A27">
              <w:t xml:space="preserve">Continuação na próxima página </w:t>
            </w:r>
            <w:r w:rsidR="00264922" w:rsidRPr="00A45A27">
              <w:t>↓</w:t>
            </w:r>
          </w:p>
          <w:p w14:paraId="5769A18B" w14:textId="77777777" w:rsidR="001F6136" w:rsidRDefault="001F6136" w:rsidP="004A6596">
            <w:pPr>
              <w:rPr>
                <w:b/>
                <w:bCs/>
              </w:rPr>
            </w:pPr>
          </w:p>
          <w:p w14:paraId="7BA50320" w14:textId="039239D6" w:rsidR="00DA5FA5" w:rsidRDefault="003D11AB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BC173ED" wp14:editId="3891EE4C">
                  <wp:extent cx="5162676" cy="5248275"/>
                  <wp:effectExtent l="0" t="0" r="0" b="0"/>
                  <wp:docPr id="529934650" name="Imagem 11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9934650" name="Imagem 11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73475" cy="52592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5171CAA" w14:textId="6088DCFD" w:rsidR="00FD66F5" w:rsidRDefault="00E84215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D92BA76" wp14:editId="0CEB6BD6">
                  <wp:extent cx="5153025" cy="2435931"/>
                  <wp:effectExtent l="0" t="0" r="0" b="2540"/>
                  <wp:docPr id="98802045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8020450" name="Imagem 12" descr="Texto&#10;&#10;O conteúdo gerado por IA pode estar incorreto.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63812" cy="24410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45D7FD9" w14:textId="77777777" w:rsidR="002814B3" w:rsidRDefault="002814B3" w:rsidP="00A850EA">
            <w:pPr>
              <w:jc w:val="center"/>
              <w:rPr>
                <w:b/>
                <w:bCs/>
              </w:rPr>
            </w:pPr>
          </w:p>
          <w:p w14:paraId="0D19BEED" w14:textId="747B6445" w:rsidR="00264922" w:rsidRPr="00A45A27" w:rsidRDefault="00264922" w:rsidP="00264922">
            <w:pPr>
              <w:jc w:val="center"/>
            </w:pPr>
            <w:r w:rsidRPr="00A45A27">
              <w:t>Continuação na próxima página ↓</w:t>
            </w:r>
          </w:p>
          <w:p w14:paraId="2E9815BC" w14:textId="77777777" w:rsidR="00264922" w:rsidRDefault="00264922" w:rsidP="00A850EA">
            <w:pPr>
              <w:jc w:val="center"/>
              <w:rPr>
                <w:b/>
                <w:bCs/>
              </w:rPr>
            </w:pPr>
          </w:p>
          <w:p w14:paraId="291B13AE" w14:textId="29C7786C" w:rsidR="004A6596" w:rsidRDefault="003B1ACE" w:rsidP="00A850EA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64639F6C" wp14:editId="2BDDCC05">
                  <wp:extent cx="5184849" cy="6334125"/>
                  <wp:effectExtent l="0" t="0" r="0" b="0"/>
                  <wp:docPr id="576289920" name="Imagem 12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6289920" name="Imagem 12" descr="Texto&#10;&#10;O conteúdo gerado por IA pode estar incorreto.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193712" cy="63449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4A6596" w:rsidRPr="004F0339" w:rsidRDefault="004A6596" w:rsidP="00A850EA">
            <w:pPr>
              <w:jc w:val="center"/>
              <w:rPr>
                <w:b/>
                <w:bCs/>
              </w:rPr>
            </w:pPr>
          </w:p>
        </w:tc>
      </w:tr>
    </w:tbl>
    <w:p w14:paraId="6AB2BED8" w14:textId="77777777" w:rsidR="00054DE9" w:rsidRDefault="00054DE9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362CAB41" w:rsidR="00FA629D" w:rsidRDefault="00FA629D" w:rsidP="00FA629D">
      <w:pPr>
        <w:pStyle w:val="Ttulo1"/>
      </w:pPr>
      <w:bookmarkStart w:id="17" w:name="_Toc195958205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8" w:name="_Toc96277162"/>
      <w:bookmarkStart w:id="19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16E33C62" w14:textId="77777777" w:rsidR="001B4E1B" w:rsidRDefault="001B4E1B" w:rsidP="0090282B">
      <w:pPr>
        <w:pStyle w:val="CorpodeTexto"/>
      </w:pPr>
    </w:p>
    <w:p w14:paraId="0C36DF83" w14:textId="77777777" w:rsidR="006809AC" w:rsidRDefault="006809AC" w:rsidP="0090282B">
      <w:pPr>
        <w:pStyle w:val="CorpodeTexto"/>
        <w:sectPr w:rsidR="006809AC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6E5ECD34" w14:textId="77777777" w:rsidR="006809AC" w:rsidRDefault="006809AC" w:rsidP="0090282B">
      <w:pPr>
        <w:pStyle w:val="CorpodeTexto"/>
      </w:pPr>
    </w:p>
    <w:tbl>
      <w:tblPr>
        <w:tblStyle w:val="Tabelacomgrade"/>
        <w:tblW w:w="11406" w:type="dxa"/>
        <w:jc w:val="center"/>
        <w:tblLook w:val="04A0" w:firstRow="1" w:lastRow="0" w:firstColumn="1" w:lastColumn="0" w:noHBand="0" w:noVBand="1"/>
      </w:tblPr>
      <w:tblGrid>
        <w:gridCol w:w="11406"/>
      </w:tblGrid>
      <w:tr w:rsidR="00FF266F" w14:paraId="358655F7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6808D2A8" w14:textId="03D8F7A2" w:rsidR="00FF266F" w:rsidRDefault="00FF266F" w:rsidP="001E4A17">
            <w:bookmarkStart w:id="20" w:name="_Toc195958206"/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agrama de Classes</w:t>
            </w:r>
          </w:p>
        </w:tc>
      </w:tr>
      <w:tr w:rsidR="00FF266F" w:rsidRPr="004F0339" w14:paraId="13A222B9" w14:textId="77777777" w:rsidTr="001E4A17">
        <w:trPr>
          <w:trHeight w:val="375"/>
          <w:jc w:val="center"/>
        </w:trPr>
        <w:tc>
          <w:tcPr>
            <w:tcW w:w="11406" w:type="dxa"/>
            <w:vAlign w:val="center"/>
          </w:tcPr>
          <w:p w14:paraId="7D9CC3E3" w14:textId="77777777" w:rsidR="00FF266F" w:rsidRDefault="00FF266F" w:rsidP="001E4A17">
            <w:pPr>
              <w:rPr>
                <w:b/>
                <w:bCs/>
              </w:rPr>
            </w:pPr>
          </w:p>
          <w:p w14:paraId="0213CF88" w14:textId="5AEA8124" w:rsidR="00FF266F" w:rsidRDefault="00F16A2E" w:rsidP="001E4A17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1692668" wp14:editId="4123F902">
                  <wp:extent cx="5996940" cy="4184621"/>
                  <wp:effectExtent l="0" t="0" r="3810" b="6985"/>
                  <wp:docPr id="1579121455" name="Imagem 8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9121455" name="Imagem 8" descr="Diagrama&#10;&#10;O conteúdo gerado por IA pode estar incorreto.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34009" cy="4210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D0D55D1" w14:textId="77777777" w:rsidR="00FF266F" w:rsidRPr="004F0339" w:rsidRDefault="00FF266F" w:rsidP="001E4A17">
            <w:pPr>
              <w:rPr>
                <w:b/>
                <w:bCs/>
              </w:rPr>
            </w:pPr>
          </w:p>
        </w:tc>
      </w:tr>
    </w:tbl>
    <w:p w14:paraId="3EF35048" w14:textId="77777777" w:rsidR="006809AC" w:rsidRDefault="006809AC" w:rsidP="0090282B">
      <w:pPr>
        <w:pStyle w:val="Ttulo1"/>
        <w:sectPr w:rsidR="006809AC" w:rsidSect="00E81347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05754B9D" w14:textId="602A068C" w:rsidR="0090282B" w:rsidRDefault="0090282B" w:rsidP="0090282B">
      <w:pPr>
        <w:pStyle w:val="Ttulo1"/>
      </w:pPr>
      <w:r>
        <w:lastRenderedPageBreak/>
        <w:t xml:space="preserve">ARTEFATO 8: </w:t>
      </w:r>
      <w:r w:rsidR="00A11E09">
        <w:t>Diagrama de Atividade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1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2" w:name="_Toc195958207"/>
      <w:r>
        <w:lastRenderedPageBreak/>
        <w:t>REFERÊNCIA BIBLIOGRÁFICAS</w:t>
      </w:r>
      <w:bookmarkEnd w:id="22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EBD85D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53C034D7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20434C80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46EB547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5D420721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49E9A518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1176570" name="Imagem 641176570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335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5DC0"/>
    <w:rsid w:val="0001665C"/>
    <w:rsid w:val="00017559"/>
    <w:rsid w:val="000177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27A12"/>
    <w:rsid w:val="00030008"/>
    <w:rsid w:val="000300AC"/>
    <w:rsid w:val="0003069E"/>
    <w:rsid w:val="00030963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0E1C"/>
    <w:rsid w:val="0004140D"/>
    <w:rsid w:val="00042BB3"/>
    <w:rsid w:val="00042E01"/>
    <w:rsid w:val="00042E8A"/>
    <w:rsid w:val="00043C4E"/>
    <w:rsid w:val="00044684"/>
    <w:rsid w:val="00044969"/>
    <w:rsid w:val="00046721"/>
    <w:rsid w:val="00047491"/>
    <w:rsid w:val="00050A60"/>
    <w:rsid w:val="0005118A"/>
    <w:rsid w:val="00053FEF"/>
    <w:rsid w:val="00054DE9"/>
    <w:rsid w:val="00055365"/>
    <w:rsid w:val="00056C2A"/>
    <w:rsid w:val="00056CC4"/>
    <w:rsid w:val="00060E4B"/>
    <w:rsid w:val="000615AF"/>
    <w:rsid w:val="00061790"/>
    <w:rsid w:val="00062313"/>
    <w:rsid w:val="000628C4"/>
    <w:rsid w:val="0006380D"/>
    <w:rsid w:val="000648EE"/>
    <w:rsid w:val="00064CB7"/>
    <w:rsid w:val="00066B23"/>
    <w:rsid w:val="000677B2"/>
    <w:rsid w:val="00067E9C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45D"/>
    <w:rsid w:val="00082C51"/>
    <w:rsid w:val="00083C7D"/>
    <w:rsid w:val="00084B3A"/>
    <w:rsid w:val="000863AE"/>
    <w:rsid w:val="000868D8"/>
    <w:rsid w:val="00087605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6FF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5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0FB7"/>
    <w:rsid w:val="000D124A"/>
    <w:rsid w:val="000D1853"/>
    <w:rsid w:val="000D2367"/>
    <w:rsid w:val="000D2965"/>
    <w:rsid w:val="000D2C34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2EC2"/>
    <w:rsid w:val="000E3922"/>
    <w:rsid w:val="000E3E38"/>
    <w:rsid w:val="000E4046"/>
    <w:rsid w:val="000E514A"/>
    <w:rsid w:val="000E5224"/>
    <w:rsid w:val="000F05FA"/>
    <w:rsid w:val="000F08E9"/>
    <w:rsid w:val="000F0E49"/>
    <w:rsid w:val="000F1E3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4FD4"/>
    <w:rsid w:val="00105331"/>
    <w:rsid w:val="00105683"/>
    <w:rsid w:val="00105D14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1F81"/>
    <w:rsid w:val="0011219D"/>
    <w:rsid w:val="00113626"/>
    <w:rsid w:val="0011481D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8E2"/>
    <w:rsid w:val="00146BA7"/>
    <w:rsid w:val="00147925"/>
    <w:rsid w:val="00151F61"/>
    <w:rsid w:val="00152BD4"/>
    <w:rsid w:val="001530A8"/>
    <w:rsid w:val="00153B3F"/>
    <w:rsid w:val="0015430F"/>
    <w:rsid w:val="001572A9"/>
    <w:rsid w:val="001600C5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565E"/>
    <w:rsid w:val="001761A4"/>
    <w:rsid w:val="001767BE"/>
    <w:rsid w:val="001772C5"/>
    <w:rsid w:val="00177F6A"/>
    <w:rsid w:val="0018046C"/>
    <w:rsid w:val="0018125B"/>
    <w:rsid w:val="001812E3"/>
    <w:rsid w:val="001823B4"/>
    <w:rsid w:val="00182DCE"/>
    <w:rsid w:val="00182F64"/>
    <w:rsid w:val="001830B3"/>
    <w:rsid w:val="00183552"/>
    <w:rsid w:val="00184D54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B8A"/>
    <w:rsid w:val="00197E9C"/>
    <w:rsid w:val="001A07D7"/>
    <w:rsid w:val="001A087A"/>
    <w:rsid w:val="001A26A0"/>
    <w:rsid w:val="001A4483"/>
    <w:rsid w:val="001A5468"/>
    <w:rsid w:val="001A690C"/>
    <w:rsid w:val="001B0A7D"/>
    <w:rsid w:val="001B0BAF"/>
    <w:rsid w:val="001B27EF"/>
    <w:rsid w:val="001B2A28"/>
    <w:rsid w:val="001B3455"/>
    <w:rsid w:val="001B3A36"/>
    <w:rsid w:val="001B4E1B"/>
    <w:rsid w:val="001B520F"/>
    <w:rsid w:val="001B7249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1B99"/>
    <w:rsid w:val="001C3091"/>
    <w:rsid w:val="001C31D7"/>
    <w:rsid w:val="001C34EB"/>
    <w:rsid w:val="001C577F"/>
    <w:rsid w:val="001C6A1B"/>
    <w:rsid w:val="001C6DA0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E4B1F"/>
    <w:rsid w:val="001F08C4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136"/>
    <w:rsid w:val="001F6C65"/>
    <w:rsid w:val="001F6D2E"/>
    <w:rsid w:val="001F7520"/>
    <w:rsid w:val="001F760C"/>
    <w:rsid w:val="001F7FEF"/>
    <w:rsid w:val="00200A6C"/>
    <w:rsid w:val="00200D03"/>
    <w:rsid w:val="00200FCF"/>
    <w:rsid w:val="00201046"/>
    <w:rsid w:val="0020183C"/>
    <w:rsid w:val="00201A77"/>
    <w:rsid w:val="00201B60"/>
    <w:rsid w:val="00201E98"/>
    <w:rsid w:val="0020275E"/>
    <w:rsid w:val="0020288A"/>
    <w:rsid w:val="002043F9"/>
    <w:rsid w:val="002046A5"/>
    <w:rsid w:val="002046AE"/>
    <w:rsid w:val="00204861"/>
    <w:rsid w:val="002063BA"/>
    <w:rsid w:val="00210166"/>
    <w:rsid w:val="00210B29"/>
    <w:rsid w:val="00210EE2"/>
    <w:rsid w:val="002111A7"/>
    <w:rsid w:val="00212427"/>
    <w:rsid w:val="002134C5"/>
    <w:rsid w:val="00213540"/>
    <w:rsid w:val="00213665"/>
    <w:rsid w:val="00215FF7"/>
    <w:rsid w:val="002164BE"/>
    <w:rsid w:val="0021748F"/>
    <w:rsid w:val="002177C1"/>
    <w:rsid w:val="00220A6B"/>
    <w:rsid w:val="002214F9"/>
    <w:rsid w:val="00221E7C"/>
    <w:rsid w:val="0022203B"/>
    <w:rsid w:val="0022342A"/>
    <w:rsid w:val="00224B59"/>
    <w:rsid w:val="002258B3"/>
    <w:rsid w:val="00225A9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922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123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0CE1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6C6"/>
    <w:rsid w:val="002A4E1E"/>
    <w:rsid w:val="002A6729"/>
    <w:rsid w:val="002A76EF"/>
    <w:rsid w:val="002A7B58"/>
    <w:rsid w:val="002B2102"/>
    <w:rsid w:val="002B217E"/>
    <w:rsid w:val="002B24CA"/>
    <w:rsid w:val="002B2EC7"/>
    <w:rsid w:val="002B318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45A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0E12"/>
    <w:rsid w:val="002E16E0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5E7F"/>
    <w:rsid w:val="00306028"/>
    <w:rsid w:val="003069E5"/>
    <w:rsid w:val="00306AE6"/>
    <w:rsid w:val="00306BB3"/>
    <w:rsid w:val="00307444"/>
    <w:rsid w:val="003132E6"/>
    <w:rsid w:val="00313325"/>
    <w:rsid w:val="00313BBE"/>
    <w:rsid w:val="00313FD7"/>
    <w:rsid w:val="0031410E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3B1"/>
    <w:rsid w:val="00332C6D"/>
    <w:rsid w:val="00332FAA"/>
    <w:rsid w:val="0033303E"/>
    <w:rsid w:val="00333133"/>
    <w:rsid w:val="0033354D"/>
    <w:rsid w:val="00334E2A"/>
    <w:rsid w:val="00335060"/>
    <w:rsid w:val="003356B1"/>
    <w:rsid w:val="00336C06"/>
    <w:rsid w:val="00336FCD"/>
    <w:rsid w:val="003371BC"/>
    <w:rsid w:val="00342690"/>
    <w:rsid w:val="00344263"/>
    <w:rsid w:val="003444F9"/>
    <w:rsid w:val="0034451F"/>
    <w:rsid w:val="00344E55"/>
    <w:rsid w:val="00345A25"/>
    <w:rsid w:val="00345CCA"/>
    <w:rsid w:val="00346321"/>
    <w:rsid w:val="00346439"/>
    <w:rsid w:val="00347A9C"/>
    <w:rsid w:val="00347BC1"/>
    <w:rsid w:val="00350A43"/>
    <w:rsid w:val="00350E09"/>
    <w:rsid w:val="00351AE1"/>
    <w:rsid w:val="00351C34"/>
    <w:rsid w:val="00353046"/>
    <w:rsid w:val="003530A8"/>
    <w:rsid w:val="0035434A"/>
    <w:rsid w:val="0035442C"/>
    <w:rsid w:val="003547E6"/>
    <w:rsid w:val="00355299"/>
    <w:rsid w:val="003553BE"/>
    <w:rsid w:val="00355712"/>
    <w:rsid w:val="00355D93"/>
    <w:rsid w:val="00356813"/>
    <w:rsid w:val="00356E2F"/>
    <w:rsid w:val="0036017D"/>
    <w:rsid w:val="003602CF"/>
    <w:rsid w:val="0036070D"/>
    <w:rsid w:val="00360E26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29F1"/>
    <w:rsid w:val="00374553"/>
    <w:rsid w:val="003748A0"/>
    <w:rsid w:val="00374C55"/>
    <w:rsid w:val="00375674"/>
    <w:rsid w:val="00376F8B"/>
    <w:rsid w:val="0038214B"/>
    <w:rsid w:val="00382816"/>
    <w:rsid w:val="00383253"/>
    <w:rsid w:val="00386F24"/>
    <w:rsid w:val="0038726D"/>
    <w:rsid w:val="003903E7"/>
    <w:rsid w:val="00390A79"/>
    <w:rsid w:val="0039245C"/>
    <w:rsid w:val="00393E4C"/>
    <w:rsid w:val="00395104"/>
    <w:rsid w:val="00396708"/>
    <w:rsid w:val="00396FD8"/>
    <w:rsid w:val="003975C7"/>
    <w:rsid w:val="00397E3B"/>
    <w:rsid w:val="003A03E4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305"/>
    <w:rsid w:val="003A6715"/>
    <w:rsid w:val="003A6A09"/>
    <w:rsid w:val="003A7574"/>
    <w:rsid w:val="003B0301"/>
    <w:rsid w:val="003B0410"/>
    <w:rsid w:val="003B1ACE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B74DB"/>
    <w:rsid w:val="003C1132"/>
    <w:rsid w:val="003C18FB"/>
    <w:rsid w:val="003C216D"/>
    <w:rsid w:val="003C23D5"/>
    <w:rsid w:val="003C323A"/>
    <w:rsid w:val="003C3990"/>
    <w:rsid w:val="003C3D68"/>
    <w:rsid w:val="003C4892"/>
    <w:rsid w:val="003C7035"/>
    <w:rsid w:val="003C750B"/>
    <w:rsid w:val="003C7D73"/>
    <w:rsid w:val="003C7F6A"/>
    <w:rsid w:val="003D038A"/>
    <w:rsid w:val="003D11AB"/>
    <w:rsid w:val="003D13C0"/>
    <w:rsid w:val="003D310D"/>
    <w:rsid w:val="003D350B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4F25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446"/>
    <w:rsid w:val="004005CB"/>
    <w:rsid w:val="0040086B"/>
    <w:rsid w:val="00400A52"/>
    <w:rsid w:val="004019EF"/>
    <w:rsid w:val="00401B42"/>
    <w:rsid w:val="0040410D"/>
    <w:rsid w:val="00404115"/>
    <w:rsid w:val="004074D0"/>
    <w:rsid w:val="00410D2E"/>
    <w:rsid w:val="00412585"/>
    <w:rsid w:val="004128BA"/>
    <w:rsid w:val="0041451B"/>
    <w:rsid w:val="00414FF4"/>
    <w:rsid w:val="00415B34"/>
    <w:rsid w:val="00416310"/>
    <w:rsid w:val="004169EB"/>
    <w:rsid w:val="00417A35"/>
    <w:rsid w:val="00420D2E"/>
    <w:rsid w:val="004215BE"/>
    <w:rsid w:val="00421849"/>
    <w:rsid w:val="004238BD"/>
    <w:rsid w:val="00425471"/>
    <w:rsid w:val="00425C12"/>
    <w:rsid w:val="00425D42"/>
    <w:rsid w:val="00425F93"/>
    <w:rsid w:val="004267B4"/>
    <w:rsid w:val="00426B26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459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2EF7"/>
    <w:rsid w:val="00463049"/>
    <w:rsid w:val="004642B1"/>
    <w:rsid w:val="00464F48"/>
    <w:rsid w:val="0046503B"/>
    <w:rsid w:val="004651F7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6EF9"/>
    <w:rsid w:val="004879CD"/>
    <w:rsid w:val="004905D1"/>
    <w:rsid w:val="00490E0C"/>
    <w:rsid w:val="00491EA1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7C3"/>
    <w:rsid w:val="004A38A6"/>
    <w:rsid w:val="004A4ADF"/>
    <w:rsid w:val="004A5025"/>
    <w:rsid w:val="004A583C"/>
    <w:rsid w:val="004A5C83"/>
    <w:rsid w:val="004A60D9"/>
    <w:rsid w:val="004A6596"/>
    <w:rsid w:val="004B01C6"/>
    <w:rsid w:val="004B07E3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5090"/>
    <w:rsid w:val="004B6FD1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C77F8"/>
    <w:rsid w:val="004D1CB4"/>
    <w:rsid w:val="004D27BC"/>
    <w:rsid w:val="004D27F3"/>
    <w:rsid w:val="004D29C8"/>
    <w:rsid w:val="004D2CC3"/>
    <w:rsid w:val="004D2FB8"/>
    <w:rsid w:val="004D3389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0753"/>
    <w:rsid w:val="00501421"/>
    <w:rsid w:val="005019CB"/>
    <w:rsid w:val="005027B6"/>
    <w:rsid w:val="00503AD7"/>
    <w:rsid w:val="00504A83"/>
    <w:rsid w:val="0050757F"/>
    <w:rsid w:val="00507E3A"/>
    <w:rsid w:val="00510D47"/>
    <w:rsid w:val="00511018"/>
    <w:rsid w:val="005111C2"/>
    <w:rsid w:val="005114E8"/>
    <w:rsid w:val="005117D9"/>
    <w:rsid w:val="005125F8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45E15"/>
    <w:rsid w:val="0055377D"/>
    <w:rsid w:val="005539BF"/>
    <w:rsid w:val="00553A08"/>
    <w:rsid w:val="0055586D"/>
    <w:rsid w:val="00555B71"/>
    <w:rsid w:val="005560F4"/>
    <w:rsid w:val="00557224"/>
    <w:rsid w:val="00560451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031"/>
    <w:rsid w:val="0056497F"/>
    <w:rsid w:val="00564D4E"/>
    <w:rsid w:val="0056539C"/>
    <w:rsid w:val="00565D4C"/>
    <w:rsid w:val="00565F64"/>
    <w:rsid w:val="00565FF6"/>
    <w:rsid w:val="005677A5"/>
    <w:rsid w:val="00567CDA"/>
    <w:rsid w:val="00572F27"/>
    <w:rsid w:val="00573793"/>
    <w:rsid w:val="00573AC0"/>
    <w:rsid w:val="00575BB4"/>
    <w:rsid w:val="00576544"/>
    <w:rsid w:val="00576E82"/>
    <w:rsid w:val="0057722B"/>
    <w:rsid w:val="00580074"/>
    <w:rsid w:val="00580949"/>
    <w:rsid w:val="00580CE3"/>
    <w:rsid w:val="00580E2A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BAC"/>
    <w:rsid w:val="00590FA6"/>
    <w:rsid w:val="00591301"/>
    <w:rsid w:val="0059276B"/>
    <w:rsid w:val="00592E98"/>
    <w:rsid w:val="00593F8F"/>
    <w:rsid w:val="00594759"/>
    <w:rsid w:val="00594875"/>
    <w:rsid w:val="00594992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534"/>
    <w:rsid w:val="005C6BBA"/>
    <w:rsid w:val="005C7EC7"/>
    <w:rsid w:val="005D0AF3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304"/>
    <w:rsid w:val="005E05DF"/>
    <w:rsid w:val="005E120B"/>
    <w:rsid w:val="005E1768"/>
    <w:rsid w:val="005E34A3"/>
    <w:rsid w:val="005E3504"/>
    <w:rsid w:val="005E3897"/>
    <w:rsid w:val="005E3C12"/>
    <w:rsid w:val="005E5863"/>
    <w:rsid w:val="005E5DF4"/>
    <w:rsid w:val="005E740B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431"/>
    <w:rsid w:val="00602671"/>
    <w:rsid w:val="00602A92"/>
    <w:rsid w:val="00602B0C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BDA"/>
    <w:rsid w:val="00625E7B"/>
    <w:rsid w:val="00626002"/>
    <w:rsid w:val="006263BE"/>
    <w:rsid w:val="00630449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1F9B"/>
    <w:rsid w:val="006435F6"/>
    <w:rsid w:val="006437B9"/>
    <w:rsid w:val="006439D0"/>
    <w:rsid w:val="00644146"/>
    <w:rsid w:val="00644CBD"/>
    <w:rsid w:val="00651564"/>
    <w:rsid w:val="006516A8"/>
    <w:rsid w:val="00651E97"/>
    <w:rsid w:val="00652592"/>
    <w:rsid w:val="006538C8"/>
    <w:rsid w:val="00656E3C"/>
    <w:rsid w:val="0065707B"/>
    <w:rsid w:val="00657E63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79D"/>
    <w:rsid w:val="00670E8A"/>
    <w:rsid w:val="00671730"/>
    <w:rsid w:val="0067468C"/>
    <w:rsid w:val="006755F6"/>
    <w:rsid w:val="00675D0C"/>
    <w:rsid w:val="00676328"/>
    <w:rsid w:val="0067772C"/>
    <w:rsid w:val="00677D0E"/>
    <w:rsid w:val="00680078"/>
    <w:rsid w:val="0068048F"/>
    <w:rsid w:val="006809AC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4EA2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4F83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02BD"/>
    <w:rsid w:val="006B08DA"/>
    <w:rsid w:val="006B10C8"/>
    <w:rsid w:val="006B156A"/>
    <w:rsid w:val="006B1C1F"/>
    <w:rsid w:val="006B2C59"/>
    <w:rsid w:val="006B38D0"/>
    <w:rsid w:val="006B4C9A"/>
    <w:rsid w:val="006B53E2"/>
    <w:rsid w:val="006B636F"/>
    <w:rsid w:val="006B6C4E"/>
    <w:rsid w:val="006B730E"/>
    <w:rsid w:val="006C0725"/>
    <w:rsid w:val="006C08F1"/>
    <w:rsid w:val="006C0D87"/>
    <w:rsid w:val="006C13DF"/>
    <w:rsid w:val="006C20DF"/>
    <w:rsid w:val="006C3947"/>
    <w:rsid w:val="006C3AFD"/>
    <w:rsid w:val="006C4388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5E6"/>
    <w:rsid w:val="006E2B28"/>
    <w:rsid w:val="006E2E99"/>
    <w:rsid w:val="006E31D4"/>
    <w:rsid w:val="006E343A"/>
    <w:rsid w:val="006E4644"/>
    <w:rsid w:val="006E52CB"/>
    <w:rsid w:val="006E5B32"/>
    <w:rsid w:val="006E5DF9"/>
    <w:rsid w:val="006E6B58"/>
    <w:rsid w:val="006E7BC3"/>
    <w:rsid w:val="006E7DEF"/>
    <w:rsid w:val="006F0A2D"/>
    <w:rsid w:val="006F0AFC"/>
    <w:rsid w:val="006F12AA"/>
    <w:rsid w:val="006F21B6"/>
    <w:rsid w:val="006F21D5"/>
    <w:rsid w:val="006F278F"/>
    <w:rsid w:val="006F294D"/>
    <w:rsid w:val="006F2E82"/>
    <w:rsid w:val="006F3C1A"/>
    <w:rsid w:val="006F420B"/>
    <w:rsid w:val="006F65F7"/>
    <w:rsid w:val="006F66BD"/>
    <w:rsid w:val="006F6957"/>
    <w:rsid w:val="006F6E47"/>
    <w:rsid w:val="00700153"/>
    <w:rsid w:val="00700883"/>
    <w:rsid w:val="0070126B"/>
    <w:rsid w:val="007014F1"/>
    <w:rsid w:val="0070236F"/>
    <w:rsid w:val="00702499"/>
    <w:rsid w:val="007025BB"/>
    <w:rsid w:val="007032EB"/>
    <w:rsid w:val="0070406D"/>
    <w:rsid w:val="0070444D"/>
    <w:rsid w:val="00705843"/>
    <w:rsid w:val="00705EBE"/>
    <w:rsid w:val="00710F3C"/>
    <w:rsid w:val="00712AD5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1701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4AB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8DB"/>
    <w:rsid w:val="00747F67"/>
    <w:rsid w:val="00750473"/>
    <w:rsid w:val="00750636"/>
    <w:rsid w:val="00750C23"/>
    <w:rsid w:val="0075159F"/>
    <w:rsid w:val="007515B2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0749"/>
    <w:rsid w:val="00761B96"/>
    <w:rsid w:val="00762B52"/>
    <w:rsid w:val="00762F8A"/>
    <w:rsid w:val="007643FA"/>
    <w:rsid w:val="0076495D"/>
    <w:rsid w:val="00764BE0"/>
    <w:rsid w:val="00765E23"/>
    <w:rsid w:val="00767A73"/>
    <w:rsid w:val="00770EA1"/>
    <w:rsid w:val="00771251"/>
    <w:rsid w:val="00771310"/>
    <w:rsid w:val="00771BA3"/>
    <w:rsid w:val="0077277A"/>
    <w:rsid w:val="00773C30"/>
    <w:rsid w:val="00773C43"/>
    <w:rsid w:val="00774A43"/>
    <w:rsid w:val="00780511"/>
    <w:rsid w:val="0078070D"/>
    <w:rsid w:val="0078134A"/>
    <w:rsid w:val="00784C8F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76"/>
    <w:rsid w:val="00793ABD"/>
    <w:rsid w:val="00793B8B"/>
    <w:rsid w:val="0079435B"/>
    <w:rsid w:val="0079546A"/>
    <w:rsid w:val="00795C9B"/>
    <w:rsid w:val="00795EB1"/>
    <w:rsid w:val="00796290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76"/>
    <w:rsid w:val="007A33FD"/>
    <w:rsid w:val="007A3913"/>
    <w:rsid w:val="007A40D1"/>
    <w:rsid w:val="007A411F"/>
    <w:rsid w:val="007A6416"/>
    <w:rsid w:val="007A747A"/>
    <w:rsid w:val="007A7A0B"/>
    <w:rsid w:val="007B34A0"/>
    <w:rsid w:val="007B3CEB"/>
    <w:rsid w:val="007B50CA"/>
    <w:rsid w:val="007B520E"/>
    <w:rsid w:val="007B5AC8"/>
    <w:rsid w:val="007B6465"/>
    <w:rsid w:val="007B75AB"/>
    <w:rsid w:val="007B7D7C"/>
    <w:rsid w:val="007C05E2"/>
    <w:rsid w:val="007C0785"/>
    <w:rsid w:val="007C0A8C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01E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52AB"/>
    <w:rsid w:val="007F54F5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5E0"/>
    <w:rsid w:val="00813AAE"/>
    <w:rsid w:val="00814866"/>
    <w:rsid w:val="00817100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47F6"/>
    <w:rsid w:val="0082682E"/>
    <w:rsid w:val="00827BBB"/>
    <w:rsid w:val="008301E2"/>
    <w:rsid w:val="00831A53"/>
    <w:rsid w:val="00832CF4"/>
    <w:rsid w:val="00832FFD"/>
    <w:rsid w:val="0083326B"/>
    <w:rsid w:val="00833814"/>
    <w:rsid w:val="008341CC"/>
    <w:rsid w:val="008341FE"/>
    <w:rsid w:val="0083571B"/>
    <w:rsid w:val="0083774C"/>
    <w:rsid w:val="00840370"/>
    <w:rsid w:val="0084074F"/>
    <w:rsid w:val="008408EC"/>
    <w:rsid w:val="0084284E"/>
    <w:rsid w:val="00843621"/>
    <w:rsid w:val="008441F8"/>
    <w:rsid w:val="0084584B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1D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551"/>
    <w:rsid w:val="00881654"/>
    <w:rsid w:val="00882FB5"/>
    <w:rsid w:val="00883BED"/>
    <w:rsid w:val="00883C03"/>
    <w:rsid w:val="00883D99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33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ACC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2279"/>
    <w:rsid w:val="008D4BB0"/>
    <w:rsid w:val="008D61E7"/>
    <w:rsid w:val="008D6514"/>
    <w:rsid w:val="008D7405"/>
    <w:rsid w:val="008D777C"/>
    <w:rsid w:val="008D782E"/>
    <w:rsid w:val="008E035F"/>
    <w:rsid w:val="008E1D9A"/>
    <w:rsid w:val="008E28B4"/>
    <w:rsid w:val="008E2C4E"/>
    <w:rsid w:val="008E3978"/>
    <w:rsid w:val="008E4F28"/>
    <w:rsid w:val="008E571A"/>
    <w:rsid w:val="008E5A0C"/>
    <w:rsid w:val="008E733D"/>
    <w:rsid w:val="008E79D4"/>
    <w:rsid w:val="008E7C0E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887"/>
    <w:rsid w:val="008F3CFD"/>
    <w:rsid w:val="008F431B"/>
    <w:rsid w:val="008F44AC"/>
    <w:rsid w:val="008F4D03"/>
    <w:rsid w:val="008F5685"/>
    <w:rsid w:val="008F6EBB"/>
    <w:rsid w:val="008F710E"/>
    <w:rsid w:val="00900CAA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6AA"/>
    <w:rsid w:val="00914B1C"/>
    <w:rsid w:val="0091577A"/>
    <w:rsid w:val="00915C55"/>
    <w:rsid w:val="00915D37"/>
    <w:rsid w:val="0091638A"/>
    <w:rsid w:val="009164CF"/>
    <w:rsid w:val="00917B80"/>
    <w:rsid w:val="00923B41"/>
    <w:rsid w:val="00925305"/>
    <w:rsid w:val="0092625B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01E"/>
    <w:rsid w:val="00936B8C"/>
    <w:rsid w:val="009370EA"/>
    <w:rsid w:val="00937C59"/>
    <w:rsid w:val="00937CFD"/>
    <w:rsid w:val="009400A8"/>
    <w:rsid w:val="0094014C"/>
    <w:rsid w:val="009408A1"/>
    <w:rsid w:val="00941007"/>
    <w:rsid w:val="0094265F"/>
    <w:rsid w:val="00943AAB"/>
    <w:rsid w:val="00943EC1"/>
    <w:rsid w:val="00943F44"/>
    <w:rsid w:val="00944178"/>
    <w:rsid w:val="00944B0F"/>
    <w:rsid w:val="00945921"/>
    <w:rsid w:val="00945A9E"/>
    <w:rsid w:val="00945D66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54A4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35F5"/>
    <w:rsid w:val="009641BA"/>
    <w:rsid w:val="00964745"/>
    <w:rsid w:val="00964928"/>
    <w:rsid w:val="009653E4"/>
    <w:rsid w:val="00965A04"/>
    <w:rsid w:val="00966EDC"/>
    <w:rsid w:val="009673B3"/>
    <w:rsid w:val="009722F7"/>
    <w:rsid w:val="00972644"/>
    <w:rsid w:val="00972DF7"/>
    <w:rsid w:val="0097526F"/>
    <w:rsid w:val="009775C8"/>
    <w:rsid w:val="009803D6"/>
    <w:rsid w:val="00980BB5"/>
    <w:rsid w:val="00980E3E"/>
    <w:rsid w:val="00981923"/>
    <w:rsid w:val="00981932"/>
    <w:rsid w:val="00981C87"/>
    <w:rsid w:val="00981FA3"/>
    <w:rsid w:val="009822F2"/>
    <w:rsid w:val="009832BD"/>
    <w:rsid w:val="00983612"/>
    <w:rsid w:val="00983D56"/>
    <w:rsid w:val="0098583B"/>
    <w:rsid w:val="00985B60"/>
    <w:rsid w:val="0098659D"/>
    <w:rsid w:val="00986FEB"/>
    <w:rsid w:val="009875B0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5FC2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1B31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35E"/>
    <w:rsid w:val="009C6ABC"/>
    <w:rsid w:val="009D079D"/>
    <w:rsid w:val="009D0B49"/>
    <w:rsid w:val="009D0DFC"/>
    <w:rsid w:val="009D1FA0"/>
    <w:rsid w:val="009D2559"/>
    <w:rsid w:val="009D259C"/>
    <w:rsid w:val="009D36CF"/>
    <w:rsid w:val="009D4622"/>
    <w:rsid w:val="009D4CEF"/>
    <w:rsid w:val="009D5B2F"/>
    <w:rsid w:val="009D6BF6"/>
    <w:rsid w:val="009D7FD7"/>
    <w:rsid w:val="009E2BAC"/>
    <w:rsid w:val="009E34FA"/>
    <w:rsid w:val="009E389F"/>
    <w:rsid w:val="009E3EB9"/>
    <w:rsid w:val="009E420C"/>
    <w:rsid w:val="009E4EC0"/>
    <w:rsid w:val="009E6C34"/>
    <w:rsid w:val="009E6C61"/>
    <w:rsid w:val="009E6D66"/>
    <w:rsid w:val="009E7A49"/>
    <w:rsid w:val="009E7C96"/>
    <w:rsid w:val="009F0981"/>
    <w:rsid w:val="009F0BA2"/>
    <w:rsid w:val="009F2217"/>
    <w:rsid w:val="009F22AF"/>
    <w:rsid w:val="009F2AB8"/>
    <w:rsid w:val="009F2D6C"/>
    <w:rsid w:val="009F3394"/>
    <w:rsid w:val="009F4C2D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134"/>
    <w:rsid w:val="00A12914"/>
    <w:rsid w:val="00A12F1C"/>
    <w:rsid w:val="00A13096"/>
    <w:rsid w:val="00A131AF"/>
    <w:rsid w:val="00A13928"/>
    <w:rsid w:val="00A14484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39D"/>
    <w:rsid w:val="00A329D8"/>
    <w:rsid w:val="00A3304F"/>
    <w:rsid w:val="00A33D59"/>
    <w:rsid w:val="00A33DC8"/>
    <w:rsid w:val="00A33DFE"/>
    <w:rsid w:val="00A34C4A"/>
    <w:rsid w:val="00A35547"/>
    <w:rsid w:val="00A35F09"/>
    <w:rsid w:val="00A35F79"/>
    <w:rsid w:val="00A36182"/>
    <w:rsid w:val="00A37322"/>
    <w:rsid w:val="00A3755B"/>
    <w:rsid w:val="00A40577"/>
    <w:rsid w:val="00A405E7"/>
    <w:rsid w:val="00A417FD"/>
    <w:rsid w:val="00A41B22"/>
    <w:rsid w:val="00A41C70"/>
    <w:rsid w:val="00A4213B"/>
    <w:rsid w:val="00A443D0"/>
    <w:rsid w:val="00A453DC"/>
    <w:rsid w:val="00A45A27"/>
    <w:rsid w:val="00A45ED0"/>
    <w:rsid w:val="00A461F7"/>
    <w:rsid w:val="00A4684D"/>
    <w:rsid w:val="00A46C8E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14E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3D2F"/>
    <w:rsid w:val="00A7479B"/>
    <w:rsid w:val="00A75BD4"/>
    <w:rsid w:val="00A76C5A"/>
    <w:rsid w:val="00A77658"/>
    <w:rsid w:val="00A7772E"/>
    <w:rsid w:val="00A77B06"/>
    <w:rsid w:val="00A77D74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0EA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195"/>
    <w:rsid w:val="00AA2564"/>
    <w:rsid w:val="00AA2CB8"/>
    <w:rsid w:val="00AA4072"/>
    <w:rsid w:val="00AA44CD"/>
    <w:rsid w:val="00AA4F11"/>
    <w:rsid w:val="00AA53E4"/>
    <w:rsid w:val="00AA5C8D"/>
    <w:rsid w:val="00AA5D5C"/>
    <w:rsid w:val="00AA6260"/>
    <w:rsid w:val="00AA6F3F"/>
    <w:rsid w:val="00AA7498"/>
    <w:rsid w:val="00AB0030"/>
    <w:rsid w:val="00AB1202"/>
    <w:rsid w:val="00AB163C"/>
    <w:rsid w:val="00AB1DD9"/>
    <w:rsid w:val="00AB27D3"/>
    <w:rsid w:val="00AB2911"/>
    <w:rsid w:val="00AB2D83"/>
    <w:rsid w:val="00AB43D0"/>
    <w:rsid w:val="00AB4C91"/>
    <w:rsid w:val="00AB572D"/>
    <w:rsid w:val="00AB6630"/>
    <w:rsid w:val="00AB673D"/>
    <w:rsid w:val="00AB6D48"/>
    <w:rsid w:val="00AC0CE4"/>
    <w:rsid w:val="00AC1F43"/>
    <w:rsid w:val="00AC204A"/>
    <w:rsid w:val="00AC20BA"/>
    <w:rsid w:val="00AC2AD1"/>
    <w:rsid w:val="00AC2E60"/>
    <w:rsid w:val="00AC33D5"/>
    <w:rsid w:val="00AC3948"/>
    <w:rsid w:val="00AC48DC"/>
    <w:rsid w:val="00AC49F4"/>
    <w:rsid w:val="00AC4D53"/>
    <w:rsid w:val="00AC58C0"/>
    <w:rsid w:val="00AC6B03"/>
    <w:rsid w:val="00AC6F76"/>
    <w:rsid w:val="00AC70A0"/>
    <w:rsid w:val="00AC757C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43B9"/>
    <w:rsid w:val="00AF600A"/>
    <w:rsid w:val="00AF67F6"/>
    <w:rsid w:val="00AF6F68"/>
    <w:rsid w:val="00B0045A"/>
    <w:rsid w:val="00B008EE"/>
    <w:rsid w:val="00B01884"/>
    <w:rsid w:val="00B019F4"/>
    <w:rsid w:val="00B01FC7"/>
    <w:rsid w:val="00B0250A"/>
    <w:rsid w:val="00B054B3"/>
    <w:rsid w:val="00B056A0"/>
    <w:rsid w:val="00B07A4F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154"/>
    <w:rsid w:val="00B20520"/>
    <w:rsid w:val="00B2057D"/>
    <w:rsid w:val="00B211EC"/>
    <w:rsid w:val="00B21C5B"/>
    <w:rsid w:val="00B2201C"/>
    <w:rsid w:val="00B222D9"/>
    <w:rsid w:val="00B22DC6"/>
    <w:rsid w:val="00B23328"/>
    <w:rsid w:val="00B23F20"/>
    <w:rsid w:val="00B24020"/>
    <w:rsid w:val="00B24D57"/>
    <w:rsid w:val="00B24F2E"/>
    <w:rsid w:val="00B25000"/>
    <w:rsid w:val="00B257D8"/>
    <w:rsid w:val="00B25D42"/>
    <w:rsid w:val="00B25DB8"/>
    <w:rsid w:val="00B2742A"/>
    <w:rsid w:val="00B3007D"/>
    <w:rsid w:val="00B30150"/>
    <w:rsid w:val="00B3044B"/>
    <w:rsid w:val="00B30560"/>
    <w:rsid w:val="00B30AE7"/>
    <w:rsid w:val="00B31179"/>
    <w:rsid w:val="00B31660"/>
    <w:rsid w:val="00B3197A"/>
    <w:rsid w:val="00B319F7"/>
    <w:rsid w:val="00B32261"/>
    <w:rsid w:val="00B32A00"/>
    <w:rsid w:val="00B333BD"/>
    <w:rsid w:val="00B3374E"/>
    <w:rsid w:val="00B342E8"/>
    <w:rsid w:val="00B3475B"/>
    <w:rsid w:val="00B3495A"/>
    <w:rsid w:val="00B36BB4"/>
    <w:rsid w:val="00B37080"/>
    <w:rsid w:val="00B401D5"/>
    <w:rsid w:val="00B403C3"/>
    <w:rsid w:val="00B40858"/>
    <w:rsid w:val="00B41B47"/>
    <w:rsid w:val="00B440B1"/>
    <w:rsid w:val="00B44433"/>
    <w:rsid w:val="00B44AE5"/>
    <w:rsid w:val="00B44D42"/>
    <w:rsid w:val="00B45582"/>
    <w:rsid w:val="00B46845"/>
    <w:rsid w:val="00B470DB"/>
    <w:rsid w:val="00B47CA3"/>
    <w:rsid w:val="00B47E0A"/>
    <w:rsid w:val="00B50C83"/>
    <w:rsid w:val="00B50D94"/>
    <w:rsid w:val="00B51398"/>
    <w:rsid w:val="00B513BC"/>
    <w:rsid w:val="00B51A90"/>
    <w:rsid w:val="00B53199"/>
    <w:rsid w:val="00B534E1"/>
    <w:rsid w:val="00B5350F"/>
    <w:rsid w:val="00B53A6F"/>
    <w:rsid w:val="00B54446"/>
    <w:rsid w:val="00B54C9E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162"/>
    <w:rsid w:val="00B67A20"/>
    <w:rsid w:val="00B67A85"/>
    <w:rsid w:val="00B70407"/>
    <w:rsid w:val="00B7076C"/>
    <w:rsid w:val="00B71A08"/>
    <w:rsid w:val="00B71B2F"/>
    <w:rsid w:val="00B72493"/>
    <w:rsid w:val="00B72CAA"/>
    <w:rsid w:val="00B72CC3"/>
    <w:rsid w:val="00B74510"/>
    <w:rsid w:val="00B74528"/>
    <w:rsid w:val="00B74C94"/>
    <w:rsid w:val="00B76168"/>
    <w:rsid w:val="00B766A2"/>
    <w:rsid w:val="00B767CF"/>
    <w:rsid w:val="00B76C28"/>
    <w:rsid w:val="00B7716A"/>
    <w:rsid w:val="00B77F28"/>
    <w:rsid w:val="00B80368"/>
    <w:rsid w:val="00B80C67"/>
    <w:rsid w:val="00B81D38"/>
    <w:rsid w:val="00B83C8B"/>
    <w:rsid w:val="00B849AF"/>
    <w:rsid w:val="00B84E52"/>
    <w:rsid w:val="00B8748D"/>
    <w:rsid w:val="00B879BD"/>
    <w:rsid w:val="00B87B40"/>
    <w:rsid w:val="00B9037F"/>
    <w:rsid w:val="00B90484"/>
    <w:rsid w:val="00B907D0"/>
    <w:rsid w:val="00B91687"/>
    <w:rsid w:val="00B91C7F"/>
    <w:rsid w:val="00B91F10"/>
    <w:rsid w:val="00B921C4"/>
    <w:rsid w:val="00B92A4B"/>
    <w:rsid w:val="00B93F9C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3D"/>
    <w:rsid w:val="00BB4A95"/>
    <w:rsid w:val="00BB4C31"/>
    <w:rsid w:val="00BB4EB0"/>
    <w:rsid w:val="00BB4FBD"/>
    <w:rsid w:val="00BB5082"/>
    <w:rsid w:val="00BB6A95"/>
    <w:rsid w:val="00BC20C9"/>
    <w:rsid w:val="00BC36F6"/>
    <w:rsid w:val="00BC49F0"/>
    <w:rsid w:val="00BC4A44"/>
    <w:rsid w:val="00BC58AD"/>
    <w:rsid w:val="00BC5CD9"/>
    <w:rsid w:val="00BC6114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A6C"/>
    <w:rsid w:val="00BD3B98"/>
    <w:rsid w:val="00BD3BF3"/>
    <w:rsid w:val="00BD3CE3"/>
    <w:rsid w:val="00BD4118"/>
    <w:rsid w:val="00BD41AA"/>
    <w:rsid w:val="00BD49BF"/>
    <w:rsid w:val="00BD5118"/>
    <w:rsid w:val="00BD596C"/>
    <w:rsid w:val="00BD5F7C"/>
    <w:rsid w:val="00BD673D"/>
    <w:rsid w:val="00BD70CF"/>
    <w:rsid w:val="00BD7AE3"/>
    <w:rsid w:val="00BD7E42"/>
    <w:rsid w:val="00BE26AE"/>
    <w:rsid w:val="00BE270B"/>
    <w:rsid w:val="00BE365C"/>
    <w:rsid w:val="00BE4612"/>
    <w:rsid w:val="00BE56E1"/>
    <w:rsid w:val="00BE5C0B"/>
    <w:rsid w:val="00BE5D00"/>
    <w:rsid w:val="00BE6866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4669"/>
    <w:rsid w:val="00BF634E"/>
    <w:rsid w:val="00BF642B"/>
    <w:rsid w:val="00BF64CC"/>
    <w:rsid w:val="00BF6769"/>
    <w:rsid w:val="00BF68B4"/>
    <w:rsid w:val="00BF6C94"/>
    <w:rsid w:val="00BF6E75"/>
    <w:rsid w:val="00C007A8"/>
    <w:rsid w:val="00C00AF9"/>
    <w:rsid w:val="00C01FC3"/>
    <w:rsid w:val="00C02E60"/>
    <w:rsid w:val="00C03DED"/>
    <w:rsid w:val="00C042BC"/>
    <w:rsid w:val="00C04363"/>
    <w:rsid w:val="00C05E9E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0098"/>
    <w:rsid w:val="00C22245"/>
    <w:rsid w:val="00C2240C"/>
    <w:rsid w:val="00C23144"/>
    <w:rsid w:val="00C239CB"/>
    <w:rsid w:val="00C23ABB"/>
    <w:rsid w:val="00C2439E"/>
    <w:rsid w:val="00C2472D"/>
    <w:rsid w:val="00C24DB0"/>
    <w:rsid w:val="00C24E93"/>
    <w:rsid w:val="00C253D8"/>
    <w:rsid w:val="00C2693D"/>
    <w:rsid w:val="00C30236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46C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505"/>
    <w:rsid w:val="00C44832"/>
    <w:rsid w:val="00C44CF3"/>
    <w:rsid w:val="00C4502C"/>
    <w:rsid w:val="00C469B8"/>
    <w:rsid w:val="00C516D0"/>
    <w:rsid w:val="00C5265E"/>
    <w:rsid w:val="00C52D0A"/>
    <w:rsid w:val="00C53247"/>
    <w:rsid w:val="00C539B5"/>
    <w:rsid w:val="00C54568"/>
    <w:rsid w:val="00C5497F"/>
    <w:rsid w:val="00C5721C"/>
    <w:rsid w:val="00C57E10"/>
    <w:rsid w:val="00C602FE"/>
    <w:rsid w:val="00C60A7D"/>
    <w:rsid w:val="00C62BAB"/>
    <w:rsid w:val="00C633DB"/>
    <w:rsid w:val="00C63C50"/>
    <w:rsid w:val="00C63E9E"/>
    <w:rsid w:val="00C64B12"/>
    <w:rsid w:val="00C65D7F"/>
    <w:rsid w:val="00C65F57"/>
    <w:rsid w:val="00C667B6"/>
    <w:rsid w:val="00C66DE8"/>
    <w:rsid w:val="00C6771B"/>
    <w:rsid w:val="00C70C79"/>
    <w:rsid w:val="00C73294"/>
    <w:rsid w:val="00C73E30"/>
    <w:rsid w:val="00C75BA6"/>
    <w:rsid w:val="00C75D8F"/>
    <w:rsid w:val="00C76638"/>
    <w:rsid w:val="00C76EAF"/>
    <w:rsid w:val="00C76FF2"/>
    <w:rsid w:val="00C7703D"/>
    <w:rsid w:val="00C807AB"/>
    <w:rsid w:val="00C81D72"/>
    <w:rsid w:val="00C82623"/>
    <w:rsid w:val="00C82DFD"/>
    <w:rsid w:val="00C84161"/>
    <w:rsid w:val="00C84A37"/>
    <w:rsid w:val="00C84AA6"/>
    <w:rsid w:val="00C857CF"/>
    <w:rsid w:val="00C87493"/>
    <w:rsid w:val="00C91353"/>
    <w:rsid w:val="00C91660"/>
    <w:rsid w:val="00C91DB5"/>
    <w:rsid w:val="00C9280A"/>
    <w:rsid w:val="00C93E38"/>
    <w:rsid w:val="00C94211"/>
    <w:rsid w:val="00C944A3"/>
    <w:rsid w:val="00C94AFE"/>
    <w:rsid w:val="00C962B5"/>
    <w:rsid w:val="00C974FA"/>
    <w:rsid w:val="00C97AF0"/>
    <w:rsid w:val="00C97AF1"/>
    <w:rsid w:val="00C97D5F"/>
    <w:rsid w:val="00C97E88"/>
    <w:rsid w:val="00CA14A6"/>
    <w:rsid w:val="00CA1E7C"/>
    <w:rsid w:val="00CA34B5"/>
    <w:rsid w:val="00CA61A0"/>
    <w:rsid w:val="00CA765B"/>
    <w:rsid w:val="00CA7CF6"/>
    <w:rsid w:val="00CB3205"/>
    <w:rsid w:val="00CB3915"/>
    <w:rsid w:val="00CB44DC"/>
    <w:rsid w:val="00CB4991"/>
    <w:rsid w:val="00CB5547"/>
    <w:rsid w:val="00CB5CD1"/>
    <w:rsid w:val="00CB716A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2934"/>
    <w:rsid w:val="00CD2E11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0C1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5CFE"/>
    <w:rsid w:val="00D06B8F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3F4D"/>
    <w:rsid w:val="00D14576"/>
    <w:rsid w:val="00D150C2"/>
    <w:rsid w:val="00D1527B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6EDD"/>
    <w:rsid w:val="00D27799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3793B"/>
    <w:rsid w:val="00D40635"/>
    <w:rsid w:val="00D408BC"/>
    <w:rsid w:val="00D40905"/>
    <w:rsid w:val="00D41AAE"/>
    <w:rsid w:val="00D423B6"/>
    <w:rsid w:val="00D4336D"/>
    <w:rsid w:val="00D44E41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1B0"/>
    <w:rsid w:val="00D5328D"/>
    <w:rsid w:val="00D5366F"/>
    <w:rsid w:val="00D5553D"/>
    <w:rsid w:val="00D56B67"/>
    <w:rsid w:val="00D575E7"/>
    <w:rsid w:val="00D634B4"/>
    <w:rsid w:val="00D6355F"/>
    <w:rsid w:val="00D651E7"/>
    <w:rsid w:val="00D6545E"/>
    <w:rsid w:val="00D67158"/>
    <w:rsid w:val="00D67F42"/>
    <w:rsid w:val="00D7004A"/>
    <w:rsid w:val="00D70BA1"/>
    <w:rsid w:val="00D710DD"/>
    <w:rsid w:val="00D71E9B"/>
    <w:rsid w:val="00D72B54"/>
    <w:rsid w:val="00D72CE9"/>
    <w:rsid w:val="00D72E97"/>
    <w:rsid w:val="00D7403C"/>
    <w:rsid w:val="00D75212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205"/>
    <w:rsid w:val="00D933DE"/>
    <w:rsid w:val="00D9383C"/>
    <w:rsid w:val="00D93859"/>
    <w:rsid w:val="00D93E3F"/>
    <w:rsid w:val="00D94284"/>
    <w:rsid w:val="00D9484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3EE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55BD"/>
    <w:rsid w:val="00DC6FC4"/>
    <w:rsid w:val="00DC7079"/>
    <w:rsid w:val="00DC7314"/>
    <w:rsid w:val="00DD13EB"/>
    <w:rsid w:val="00DD178C"/>
    <w:rsid w:val="00DD1C0A"/>
    <w:rsid w:val="00DD4ED9"/>
    <w:rsid w:val="00DD51C4"/>
    <w:rsid w:val="00DE0167"/>
    <w:rsid w:val="00DE0282"/>
    <w:rsid w:val="00DE120B"/>
    <w:rsid w:val="00DE17C1"/>
    <w:rsid w:val="00DE183E"/>
    <w:rsid w:val="00DE2102"/>
    <w:rsid w:val="00DE2BEA"/>
    <w:rsid w:val="00DE433D"/>
    <w:rsid w:val="00DE44DF"/>
    <w:rsid w:val="00DE505F"/>
    <w:rsid w:val="00DE5F1A"/>
    <w:rsid w:val="00DE6087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3A"/>
    <w:rsid w:val="00E05560"/>
    <w:rsid w:val="00E0562A"/>
    <w:rsid w:val="00E071A5"/>
    <w:rsid w:val="00E11BFD"/>
    <w:rsid w:val="00E12289"/>
    <w:rsid w:val="00E1229B"/>
    <w:rsid w:val="00E12303"/>
    <w:rsid w:val="00E136B5"/>
    <w:rsid w:val="00E143CC"/>
    <w:rsid w:val="00E145AC"/>
    <w:rsid w:val="00E1476D"/>
    <w:rsid w:val="00E149AD"/>
    <w:rsid w:val="00E14E2A"/>
    <w:rsid w:val="00E159B8"/>
    <w:rsid w:val="00E15B80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C5A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2A77"/>
    <w:rsid w:val="00E32B4F"/>
    <w:rsid w:val="00E3323F"/>
    <w:rsid w:val="00E346EC"/>
    <w:rsid w:val="00E35097"/>
    <w:rsid w:val="00E35CAA"/>
    <w:rsid w:val="00E405DE"/>
    <w:rsid w:val="00E409D6"/>
    <w:rsid w:val="00E42FB5"/>
    <w:rsid w:val="00E42FCE"/>
    <w:rsid w:val="00E43A15"/>
    <w:rsid w:val="00E440A6"/>
    <w:rsid w:val="00E44360"/>
    <w:rsid w:val="00E44C4B"/>
    <w:rsid w:val="00E4527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57C10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5FE8"/>
    <w:rsid w:val="00E675C5"/>
    <w:rsid w:val="00E703EB"/>
    <w:rsid w:val="00E71566"/>
    <w:rsid w:val="00E715CC"/>
    <w:rsid w:val="00E72FE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77B79"/>
    <w:rsid w:val="00E81347"/>
    <w:rsid w:val="00E81EBB"/>
    <w:rsid w:val="00E83A0B"/>
    <w:rsid w:val="00E83C46"/>
    <w:rsid w:val="00E83D00"/>
    <w:rsid w:val="00E84215"/>
    <w:rsid w:val="00E843A4"/>
    <w:rsid w:val="00E84B74"/>
    <w:rsid w:val="00E86443"/>
    <w:rsid w:val="00E87898"/>
    <w:rsid w:val="00E87FDA"/>
    <w:rsid w:val="00E90875"/>
    <w:rsid w:val="00E90B4D"/>
    <w:rsid w:val="00E9330B"/>
    <w:rsid w:val="00E9367A"/>
    <w:rsid w:val="00E943D9"/>
    <w:rsid w:val="00E944C2"/>
    <w:rsid w:val="00E961EB"/>
    <w:rsid w:val="00E96648"/>
    <w:rsid w:val="00E97052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5A1D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4ED5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4B47"/>
    <w:rsid w:val="00EE55E7"/>
    <w:rsid w:val="00EE699B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6A2E"/>
    <w:rsid w:val="00F17861"/>
    <w:rsid w:val="00F17BAC"/>
    <w:rsid w:val="00F17EFD"/>
    <w:rsid w:val="00F20AC6"/>
    <w:rsid w:val="00F22B11"/>
    <w:rsid w:val="00F22B1D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15D"/>
    <w:rsid w:val="00F37BB3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609"/>
    <w:rsid w:val="00F55BEC"/>
    <w:rsid w:val="00F566F7"/>
    <w:rsid w:val="00F56F15"/>
    <w:rsid w:val="00F56FA9"/>
    <w:rsid w:val="00F57ACA"/>
    <w:rsid w:val="00F613A1"/>
    <w:rsid w:val="00F61AD3"/>
    <w:rsid w:val="00F62E01"/>
    <w:rsid w:val="00F63DF9"/>
    <w:rsid w:val="00F64C1A"/>
    <w:rsid w:val="00F6552E"/>
    <w:rsid w:val="00F65CCA"/>
    <w:rsid w:val="00F66BAE"/>
    <w:rsid w:val="00F66F94"/>
    <w:rsid w:val="00F66FAD"/>
    <w:rsid w:val="00F67190"/>
    <w:rsid w:val="00F672C4"/>
    <w:rsid w:val="00F67D72"/>
    <w:rsid w:val="00F703EB"/>
    <w:rsid w:val="00F73572"/>
    <w:rsid w:val="00F7469A"/>
    <w:rsid w:val="00F7487C"/>
    <w:rsid w:val="00F75333"/>
    <w:rsid w:val="00F7541B"/>
    <w:rsid w:val="00F756F2"/>
    <w:rsid w:val="00F763E4"/>
    <w:rsid w:val="00F763FA"/>
    <w:rsid w:val="00F76475"/>
    <w:rsid w:val="00F76CAD"/>
    <w:rsid w:val="00F773F1"/>
    <w:rsid w:val="00F779CC"/>
    <w:rsid w:val="00F81776"/>
    <w:rsid w:val="00F81955"/>
    <w:rsid w:val="00F81BAF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64E"/>
    <w:rsid w:val="00F91EE6"/>
    <w:rsid w:val="00F9279D"/>
    <w:rsid w:val="00F94256"/>
    <w:rsid w:val="00F95CB8"/>
    <w:rsid w:val="00F9690E"/>
    <w:rsid w:val="00F972E5"/>
    <w:rsid w:val="00F97951"/>
    <w:rsid w:val="00FA09BC"/>
    <w:rsid w:val="00FA1E3E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3E7B"/>
    <w:rsid w:val="00FB45B7"/>
    <w:rsid w:val="00FB4F64"/>
    <w:rsid w:val="00FB722C"/>
    <w:rsid w:val="00FB7AA4"/>
    <w:rsid w:val="00FC18AD"/>
    <w:rsid w:val="00FC30D2"/>
    <w:rsid w:val="00FC3338"/>
    <w:rsid w:val="00FC3A8B"/>
    <w:rsid w:val="00FC5669"/>
    <w:rsid w:val="00FC58FD"/>
    <w:rsid w:val="00FC6398"/>
    <w:rsid w:val="00FC6631"/>
    <w:rsid w:val="00FC67BE"/>
    <w:rsid w:val="00FC7716"/>
    <w:rsid w:val="00FC77EA"/>
    <w:rsid w:val="00FC78B4"/>
    <w:rsid w:val="00FC7A5E"/>
    <w:rsid w:val="00FD0B44"/>
    <w:rsid w:val="00FD1FA0"/>
    <w:rsid w:val="00FD281E"/>
    <w:rsid w:val="00FD340E"/>
    <w:rsid w:val="00FD399C"/>
    <w:rsid w:val="00FD3FC0"/>
    <w:rsid w:val="00FD5C85"/>
    <w:rsid w:val="00FD5F0F"/>
    <w:rsid w:val="00FD6211"/>
    <w:rsid w:val="00FD6554"/>
    <w:rsid w:val="00FD66F5"/>
    <w:rsid w:val="00FD7B0F"/>
    <w:rsid w:val="00FE1B83"/>
    <w:rsid w:val="00FE1C42"/>
    <w:rsid w:val="00FE1DAC"/>
    <w:rsid w:val="00FE224A"/>
    <w:rsid w:val="00FE28F8"/>
    <w:rsid w:val="00FE2C9C"/>
    <w:rsid w:val="00FE4CBA"/>
    <w:rsid w:val="00FE5184"/>
    <w:rsid w:val="00FE5867"/>
    <w:rsid w:val="00FE6813"/>
    <w:rsid w:val="00FE69FB"/>
    <w:rsid w:val="00FE715B"/>
    <w:rsid w:val="00FE7284"/>
    <w:rsid w:val="00FF0191"/>
    <w:rsid w:val="00FF0AAC"/>
    <w:rsid w:val="00FF266F"/>
    <w:rsid w:val="00FF2AFE"/>
    <w:rsid w:val="00FF5121"/>
    <w:rsid w:val="00FF7D36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D3FE35C-4713-49C8-948F-BA7A641D7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321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371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hyperlink" Target="https://scrumguides.org/docs/scrumguide/v2020/2020-Scrum-Guide-Portuguese-Europea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12.png"/><Relationship Id="rId32" Type="http://schemas.microsoft.com/office/2020/10/relationships/intelligence" Target="intelligence2.xml"/><Relationship Id="rId5" Type="http://schemas.openxmlformats.org/officeDocument/2006/relationships/numbering" Target="numbering.xml"/><Relationship Id="rId15" Type="http://schemas.openxmlformats.org/officeDocument/2006/relationships/image" Target="media/image3.jpg"/><Relationship Id="rId23" Type="http://schemas.openxmlformats.org/officeDocument/2006/relationships/image" Target="media/image11.png"/><Relationship Id="rId28" Type="http://schemas.openxmlformats.org/officeDocument/2006/relationships/hyperlink" Target="http://www.productbacklogbuilding.com/canvas/PBB_Canvas.pdf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hyperlink" Target="https://speakerdeck.com/fabiogr/product-backlog-building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2</TotalTime>
  <Pages>31</Pages>
  <Words>5767</Words>
  <Characters>31144</Characters>
  <Application>Microsoft Office Word</Application>
  <DocSecurity>0</DocSecurity>
  <Lines>259</Lines>
  <Paragraphs>73</Paragraphs>
  <ScaleCrop>false</ScaleCrop>
  <Company/>
  <LinksUpToDate>false</LinksUpToDate>
  <CharactersWithSpaces>36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1224</cp:revision>
  <cp:lastPrinted>2025-02-28T19:43:00Z</cp:lastPrinted>
  <dcterms:created xsi:type="dcterms:W3CDTF">2024-02-15T23:12:00Z</dcterms:created>
  <dcterms:modified xsi:type="dcterms:W3CDTF">2025-05-16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